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2A08" w14:textId="5BD33EB4" w:rsidR="46293F68" w:rsidRPr="00F37212" w:rsidRDefault="000D0E40" w:rsidP="68B48C24">
      <w:pPr>
        <w:pStyle w:val="Title"/>
        <w:jc w:val="center"/>
      </w:pPr>
      <w:r w:rsidRPr="00F37212">
        <w:t>Grzegorz Malisz</w:t>
      </w:r>
    </w:p>
    <w:p w14:paraId="0E321AFC" w14:textId="07E7217E" w:rsidR="46293F68" w:rsidRPr="00F37212" w:rsidRDefault="000D0E40" w:rsidP="000D0E40">
      <w:pPr>
        <w:jc w:val="center"/>
        <w:rPr>
          <w:rStyle w:val="Hyperlink"/>
          <w:rFonts w:ascii="Times New Roman" w:eastAsia="Times New Roman" w:hAnsi="Times New Roman" w:cs="Times New Roman"/>
          <w:color w:val="000000" w:themeColor="text1"/>
          <w:sz w:val="20"/>
          <w:szCs w:val="20"/>
          <w:u w:val="none"/>
        </w:rPr>
      </w:pPr>
      <w:r w:rsidRPr="00F37212">
        <w:rPr>
          <w:noProof/>
        </w:rPr>
        <w:t>Synthesis Assignment Project Plan</w:t>
      </w:r>
    </w:p>
    <w:p w14:paraId="0083A59A" w14:textId="77777777" w:rsidR="00027483" w:rsidRPr="00F37212" w:rsidRDefault="00027483">
      <w:pPr>
        <w:pStyle w:val="TOCHeading"/>
        <w:rPr>
          <w:rFonts w:asciiTheme="minorHAnsi" w:eastAsiaTheme="minorHAnsi" w:hAnsiTheme="minorHAnsi" w:cstheme="minorBidi"/>
          <w:color w:val="auto"/>
          <w:sz w:val="22"/>
          <w:szCs w:val="22"/>
          <w:lang w:val="en-GB"/>
        </w:rPr>
        <w:sectPr w:rsidR="00027483" w:rsidRPr="00F37212" w:rsidSect="00027483">
          <w:headerReference w:type="default" r:id="rId8"/>
          <w:footerReference w:type="default" r:id="rId9"/>
          <w:pgSz w:w="11906" w:h="16838"/>
          <w:pgMar w:top="1440" w:right="1440" w:bottom="1440" w:left="1440" w:header="720" w:footer="720" w:gutter="0"/>
          <w:cols w:space="720"/>
          <w:vAlign w:val="center"/>
          <w:docGrid w:linePitch="360"/>
        </w:sectPr>
      </w:pPr>
    </w:p>
    <w:sdt>
      <w:sdtPr>
        <w:rPr>
          <w:rFonts w:asciiTheme="minorHAnsi" w:eastAsiaTheme="minorHAnsi" w:hAnsiTheme="minorHAnsi" w:cstheme="minorBidi"/>
          <w:color w:val="auto"/>
          <w:sz w:val="22"/>
          <w:szCs w:val="22"/>
          <w:lang w:val="en-GB"/>
        </w:rPr>
        <w:id w:val="1592241185"/>
        <w:docPartObj>
          <w:docPartGallery w:val="Table of Contents"/>
          <w:docPartUnique/>
        </w:docPartObj>
      </w:sdtPr>
      <w:sdtContent>
        <w:p w14:paraId="1F952CD2" w14:textId="1B36BFC7" w:rsidR="009A2775" w:rsidRPr="00F37212" w:rsidRDefault="00027483">
          <w:pPr>
            <w:pStyle w:val="TOCHeading"/>
            <w:rPr>
              <w:lang w:val="en-GB"/>
            </w:rPr>
          </w:pPr>
          <w:r w:rsidRPr="00F37212">
            <w:rPr>
              <w:lang w:val="en-GB"/>
            </w:rPr>
            <w:t>Table of c</w:t>
          </w:r>
          <w:r w:rsidR="009A2775" w:rsidRPr="00F37212">
            <w:rPr>
              <w:lang w:val="en-GB"/>
            </w:rPr>
            <w:t>ontents</w:t>
          </w:r>
        </w:p>
        <w:p w14:paraId="59813883" w14:textId="77777777" w:rsidR="009A2775" w:rsidRPr="00F37212" w:rsidRDefault="009A2775" w:rsidP="2467B7F4">
          <w:pPr>
            <w:pStyle w:val="TOC1"/>
            <w:tabs>
              <w:tab w:val="right" w:leader="dot" w:pos="9015"/>
              <w:tab w:val="left" w:pos="435"/>
            </w:tabs>
            <w:rPr>
              <w:rStyle w:val="Hyperlink"/>
              <w:noProof/>
              <w:lang w:eastAsia="en-GB"/>
            </w:rPr>
          </w:pPr>
          <w:r w:rsidRPr="00F37212">
            <w:fldChar w:fldCharType="begin"/>
          </w:r>
          <w:r w:rsidRPr="00F37212">
            <w:instrText>TOC \o "1-3" \h \z \u</w:instrText>
          </w:r>
          <w:r w:rsidRPr="00F37212">
            <w:fldChar w:fldCharType="separate"/>
          </w:r>
          <w:hyperlink w:anchor="_Toc453281455">
            <w:r w:rsidR="2467B7F4" w:rsidRPr="00F37212">
              <w:rPr>
                <w:rStyle w:val="Hyperlink"/>
              </w:rPr>
              <w:t>1.</w:t>
            </w:r>
            <w:r w:rsidRPr="00F37212">
              <w:tab/>
            </w:r>
            <w:r w:rsidR="2467B7F4" w:rsidRPr="00F37212">
              <w:rPr>
                <w:rStyle w:val="Hyperlink"/>
              </w:rPr>
              <w:t>Client</w:t>
            </w:r>
            <w:r w:rsidRPr="00F37212">
              <w:tab/>
            </w:r>
            <w:r w:rsidRPr="00F37212">
              <w:fldChar w:fldCharType="begin"/>
            </w:r>
            <w:r w:rsidRPr="00F37212">
              <w:instrText>PAGEREF _Toc453281455 \h</w:instrText>
            </w:r>
            <w:r w:rsidRPr="00F37212">
              <w:fldChar w:fldCharType="separate"/>
            </w:r>
            <w:r w:rsidR="2467B7F4" w:rsidRPr="00F37212">
              <w:rPr>
                <w:rStyle w:val="Hyperlink"/>
              </w:rPr>
              <w:t>1</w:t>
            </w:r>
            <w:r w:rsidRPr="00F37212">
              <w:fldChar w:fldCharType="end"/>
            </w:r>
          </w:hyperlink>
        </w:p>
        <w:p w14:paraId="4D61D72D" w14:textId="77777777" w:rsidR="009A2775" w:rsidRPr="00F37212" w:rsidRDefault="00000000" w:rsidP="2467B7F4">
          <w:pPr>
            <w:pStyle w:val="TOC1"/>
            <w:tabs>
              <w:tab w:val="right" w:leader="dot" w:pos="9015"/>
              <w:tab w:val="left" w:pos="435"/>
            </w:tabs>
            <w:rPr>
              <w:rStyle w:val="Hyperlink"/>
              <w:noProof/>
              <w:lang w:eastAsia="en-GB"/>
            </w:rPr>
          </w:pPr>
          <w:hyperlink w:anchor="_Toc1610971886">
            <w:r w:rsidR="2467B7F4" w:rsidRPr="00F37212">
              <w:rPr>
                <w:rStyle w:val="Hyperlink"/>
              </w:rPr>
              <w:t>2.</w:t>
            </w:r>
            <w:r w:rsidR="009A2775" w:rsidRPr="00F37212">
              <w:tab/>
            </w:r>
            <w:r w:rsidR="2467B7F4" w:rsidRPr="00F37212">
              <w:rPr>
                <w:rStyle w:val="Hyperlink"/>
              </w:rPr>
              <w:t>Team</w:t>
            </w:r>
            <w:r w:rsidR="009A2775" w:rsidRPr="00F37212">
              <w:tab/>
            </w:r>
            <w:r w:rsidR="009A2775" w:rsidRPr="00F37212">
              <w:fldChar w:fldCharType="begin"/>
            </w:r>
            <w:r w:rsidR="009A2775" w:rsidRPr="00F37212">
              <w:instrText>PAGEREF _Toc1610971886 \h</w:instrText>
            </w:r>
            <w:r w:rsidR="009A2775" w:rsidRPr="00F37212">
              <w:fldChar w:fldCharType="separate"/>
            </w:r>
            <w:r w:rsidR="2467B7F4" w:rsidRPr="00F37212">
              <w:rPr>
                <w:rStyle w:val="Hyperlink"/>
              </w:rPr>
              <w:t>2</w:t>
            </w:r>
            <w:r w:rsidR="009A2775" w:rsidRPr="00F37212">
              <w:fldChar w:fldCharType="end"/>
            </w:r>
          </w:hyperlink>
        </w:p>
        <w:p w14:paraId="3D88AE2B" w14:textId="77777777" w:rsidR="009A2775" w:rsidRPr="00F37212" w:rsidRDefault="00000000" w:rsidP="2467B7F4">
          <w:pPr>
            <w:pStyle w:val="TOC1"/>
            <w:tabs>
              <w:tab w:val="right" w:leader="dot" w:pos="9015"/>
              <w:tab w:val="left" w:pos="435"/>
            </w:tabs>
            <w:rPr>
              <w:rStyle w:val="Hyperlink"/>
              <w:noProof/>
              <w:lang w:eastAsia="en-GB"/>
            </w:rPr>
          </w:pPr>
          <w:hyperlink w:anchor="_Toc2116842031">
            <w:r w:rsidR="2467B7F4" w:rsidRPr="00F37212">
              <w:rPr>
                <w:rStyle w:val="Hyperlink"/>
              </w:rPr>
              <w:t>3.</w:t>
            </w:r>
            <w:r w:rsidR="009A2775" w:rsidRPr="00F37212">
              <w:tab/>
            </w:r>
            <w:r w:rsidR="2467B7F4" w:rsidRPr="00F37212">
              <w:rPr>
                <w:rStyle w:val="Hyperlink"/>
              </w:rPr>
              <w:t>Current Situation</w:t>
            </w:r>
            <w:r w:rsidR="009A2775" w:rsidRPr="00F37212">
              <w:tab/>
            </w:r>
            <w:r w:rsidR="009A2775" w:rsidRPr="00F37212">
              <w:fldChar w:fldCharType="begin"/>
            </w:r>
            <w:r w:rsidR="009A2775" w:rsidRPr="00F37212">
              <w:instrText>PAGEREF _Toc2116842031 \h</w:instrText>
            </w:r>
            <w:r w:rsidR="009A2775" w:rsidRPr="00F37212">
              <w:fldChar w:fldCharType="separate"/>
            </w:r>
            <w:r w:rsidR="2467B7F4" w:rsidRPr="00F37212">
              <w:rPr>
                <w:rStyle w:val="Hyperlink"/>
              </w:rPr>
              <w:t>2</w:t>
            </w:r>
            <w:r w:rsidR="009A2775" w:rsidRPr="00F37212">
              <w:fldChar w:fldCharType="end"/>
            </w:r>
          </w:hyperlink>
        </w:p>
        <w:p w14:paraId="3F8E72C6" w14:textId="77777777" w:rsidR="009A2775" w:rsidRPr="00F37212" w:rsidRDefault="00000000" w:rsidP="2467B7F4">
          <w:pPr>
            <w:pStyle w:val="TOC1"/>
            <w:tabs>
              <w:tab w:val="right" w:leader="dot" w:pos="9015"/>
              <w:tab w:val="left" w:pos="435"/>
            </w:tabs>
            <w:rPr>
              <w:rStyle w:val="Hyperlink"/>
              <w:noProof/>
              <w:lang w:eastAsia="en-GB"/>
            </w:rPr>
          </w:pPr>
          <w:hyperlink w:anchor="_Toc1429142906">
            <w:r w:rsidR="2467B7F4" w:rsidRPr="00F37212">
              <w:rPr>
                <w:rStyle w:val="Hyperlink"/>
              </w:rPr>
              <w:t>4.</w:t>
            </w:r>
            <w:r w:rsidR="009A2775" w:rsidRPr="00F37212">
              <w:tab/>
            </w:r>
            <w:r w:rsidR="2467B7F4" w:rsidRPr="00F37212">
              <w:rPr>
                <w:rStyle w:val="Hyperlink"/>
              </w:rPr>
              <w:t>Problem Description</w:t>
            </w:r>
            <w:r w:rsidR="009A2775" w:rsidRPr="00F37212">
              <w:tab/>
            </w:r>
            <w:r w:rsidR="009A2775" w:rsidRPr="00F37212">
              <w:fldChar w:fldCharType="begin"/>
            </w:r>
            <w:r w:rsidR="009A2775" w:rsidRPr="00F37212">
              <w:instrText>PAGEREF _Toc1429142906 \h</w:instrText>
            </w:r>
            <w:r w:rsidR="009A2775" w:rsidRPr="00F37212">
              <w:fldChar w:fldCharType="separate"/>
            </w:r>
            <w:r w:rsidR="2467B7F4" w:rsidRPr="00F37212">
              <w:rPr>
                <w:rStyle w:val="Hyperlink"/>
              </w:rPr>
              <w:t>2</w:t>
            </w:r>
            <w:r w:rsidR="009A2775" w:rsidRPr="00F37212">
              <w:fldChar w:fldCharType="end"/>
            </w:r>
          </w:hyperlink>
        </w:p>
        <w:p w14:paraId="56D5F6E3" w14:textId="77777777" w:rsidR="009A2775" w:rsidRPr="00F37212" w:rsidRDefault="00000000" w:rsidP="2467B7F4">
          <w:pPr>
            <w:pStyle w:val="TOC1"/>
            <w:tabs>
              <w:tab w:val="right" w:leader="dot" w:pos="9015"/>
              <w:tab w:val="left" w:pos="435"/>
            </w:tabs>
            <w:rPr>
              <w:rStyle w:val="Hyperlink"/>
              <w:noProof/>
              <w:lang w:eastAsia="en-GB"/>
            </w:rPr>
          </w:pPr>
          <w:hyperlink w:anchor="_Toc1304634181">
            <w:r w:rsidR="2467B7F4" w:rsidRPr="00F37212">
              <w:rPr>
                <w:rStyle w:val="Hyperlink"/>
              </w:rPr>
              <w:t>5.</w:t>
            </w:r>
            <w:r w:rsidR="009A2775" w:rsidRPr="00F37212">
              <w:tab/>
            </w:r>
            <w:r w:rsidR="2467B7F4" w:rsidRPr="00F37212">
              <w:rPr>
                <w:rStyle w:val="Hyperlink"/>
              </w:rPr>
              <w:t>Project goal</w:t>
            </w:r>
            <w:r w:rsidR="009A2775" w:rsidRPr="00F37212">
              <w:tab/>
            </w:r>
            <w:r w:rsidR="009A2775" w:rsidRPr="00F37212">
              <w:fldChar w:fldCharType="begin"/>
            </w:r>
            <w:r w:rsidR="009A2775" w:rsidRPr="00F37212">
              <w:instrText>PAGEREF _Toc1304634181 \h</w:instrText>
            </w:r>
            <w:r w:rsidR="009A2775" w:rsidRPr="00F37212">
              <w:fldChar w:fldCharType="separate"/>
            </w:r>
            <w:r w:rsidR="2467B7F4" w:rsidRPr="00F37212">
              <w:rPr>
                <w:rStyle w:val="Hyperlink"/>
              </w:rPr>
              <w:t>2</w:t>
            </w:r>
            <w:r w:rsidR="009A2775" w:rsidRPr="00F37212">
              <w:fldChar w:fldCharType="end"/>
            </w:r>
          </w:hyperlink>
        </w:p>
        <w:p w14:paraId="696D3DF3" w14:textId="77777777" w:rsidR="009A2775" w:rsidRPr="00F37212" w:rsidRDefault="00000000" w:rsidP="2467B7F4">
          <w:pPr>
            <w:pStyle w:val="TOC1"/>
            <w:tabs>
              <w:tab w:val="right" w:leader="dot" w:pos="9015"/>
              <w:tab w:val="left" w:pos="435"/>
            </w:tabs>
            <w:rPr>
              <w:rStyle w:val="Hyperlink"/>
              <w:noProof/>
              <w:lang w:eastAsia="en-GB"/>
            </w:rPr>
          </w:pPr>
          <w:hyperlink w:anchor="_Toc198473296">
            <w:r w:rsidR="2467B7F4" w:rsidRPr="00F37212">
              <w:rPr>
                <w:rStyle w:val="Hyperlink"/>
              </w:rPr>
              <w:t>6.</w:t>
            </w:r>
            <w:r w:rsidR="009A2775" w:rsidRPr="00F37212">
              <w:tab/>
            </w:r>
            <w:r w:rsidR="2467B7F4" w:rsidRPr="00F37212">
              <w:rPr>
                <w:rStyle w:val="Hyperlink"/>
              </w:rPr>
              <w:t>Deliverables</w:t>
            </w:r>
            <w:r w:rsidR="009A2775" w:rsidRPr="00F37212">
              <w:tab/>
            </w:r>
            <w:r w:rsidR="009A2775" w:rsidRPr="00F37212">
              <w:fldChar w:fldCharType="begin"/>
            </w:r>
            <w:r w:rsidR="009A2775" w:rsidRPr="00F37212">
              <w:instrText>PAGEREF _Toc198473296 \h</w:instrText>
            </w:r>
            <w:r w:rsidR="009A2775" w:rsidRPr="00F37212">
              <w:fldChar w:fldCharType="separate"/>
            </w:r>
            <w:r w:rsidR="2467B7F4" w:rsidRPr="00F37212">
              <w:rPr>
                <w:rStyle w:val="Hyperlink"/>
              </w:rPr>
              <w:t>2</w:t>
            </w:r>
            <w:r w:rsidR="009A2775" w:rsidRPr="00F37212">
              <w:fldChar w:fldCharType="end"/>
            </w:r>
          </w:hyperlink>
        </w:p>
        <w:p w14:paraId="1EEE8B2A" w14:textId="77777777" w:rsidR="009A2775" w:rsidRPr="00F37212" w:rsidRDefault="00000000" w:rsidP="2467B7F4">
          <w:pPr>
            <w:pStyle w:val="TOC1"/>
            <w:tabs>
              <w:tab w:val="right" w:leader="dot" w:pos="9015"/>
              <w:tab w:val="left" w:pos="435"/>
            </w:tabs>
            <w:rPr>
              <w:rStyle w:val="Hyperlink"/>
              <w:noProof/>
              <w:lang w:eastAsia="en-GB"/>
            </w:rPr>
          </w:pPr>
          <w:hyperlink w:anchor="_Toc1509038523">
            <w:r w:rsidR="2467B7F4" w:rsidRPr="00F37212">
              <w:rPr>
                <w:rStyle w:val="Hyperlink"/>
              </w:rPr>
              <w:t>7.</w:t>
            </w:r>
            <w:r w:rsidR="009A2775" w:rsidRPr="00F37212">
              <w:tab/>
            </w:r>
            <w:r w:rsidR="2467B7F4" w:rsidRPr="00F37212">
              <w:rPr>
                <w:rStyle w:val="Hyperlink"/>
              </w:rPr>
              <w:t>Non-deliverables</w:t>
            </w:r>
            <w:r w:rsidR="009A2775" w:rsidRPr="00F37212">
              <w:tab/>
            </w:r>
            <w:r w:rsidR="009A2775" w:rsidRPr="00F37212">
              <w:fldChar w:fldCharType="begin"/>
            </w:r>
            <w:r w:rsidR="009A2775" w:rsidRPr="00F37212">
              <w:instrText>PAGEREF _Toc1509038523 \h</w:instrText>
            </w:r>
            <w:r w:rsidR="009A2775" w:rsidRPr="00F37212">
              <w:fldChar w:fldCharType="separate"/>
            </w:r>
            <w:r w:rsidR="2467B7F4" w:rsidRPr="00F37212">
              <w:rPr>
                <w:rStyle w:val="Hyperlink"/>
              </w:rPr>
              <w:t>3</w:t>
            </w:r>
            <w:r w:rsidR="009A2775" w:rsidRPr="00F37212">
              <w:fldChar w:fldCharType="end"/>
            </w:r>
          </w:hyperlink>
        </w:p>
        <w:p w14:paraId="405D95B6" w14:textId="77777777" w:rsidR="009A2775" w:rsidRPr="00F37212" w:rsidRDefault="00000000" w:rsidP="2467B7F4">
          <w:pPr>
            <w:pStyle w:val="TOC1"/>
            <w:tabs>
              <w:tab w:val="right" w:leader="dot" w:pos="9015"/>
              <w:tab w:val="left" w:pos="435"/>
            </w:tabs>
            <w:rPr>
              <w:rStyle w:val="Hyperlink"/>
              <w:noProof/>
              <w:lang w:eastAsia="en-GB"/>
            </w:rPr>
          </w:pPr>
          <w:hyperlink w:anchor="_Toc1340964622">
            <w:r w:rsidR="2467B7F4" w:rsidRPr="00F37212">
              <w:rPr>
                <w:rStyle w:val="Hyperlink"/>
              </w:rPr>
              <w:t>8.</w:t>
            </w:r>
            <w:r w:rsidR="009A2775" w:rsidRPr="00F37212">
              <w:tab/>
            </w:r>
            <w:r w:rsidR="2467B7F4" w:rsidRPr="00F37212">
              <w:rPr>
                <w:rStyle w:val="Hyperlink"/>
              </w:rPr>
              <w:t>Constraints</w:t>
            </w:r>
            <w:r w:rsidR="009A2775" w:rsidRPr="00F37212">
              <w:tab/>
            </w:r>
            <w:r w:rsidR="009A2775" w:rsidRPr="00F37212">
              <w:fldChar w:fldCharType="begin"/>
            </w:r>
            <w:r w:rsidR="009A2775" w:rsidRPr="00F37212">
              <w:instrText>PAGEREF _Toc1340964622 \h</w:instrText>
            </w:r>
            <w:r w:rsidR="009A2775" w:rsidRPr="00F37212">
              <w:fldChar w:fldCharType="separate"/>
            </w:r>
            <w:r w:rsidR="2467B7F4" w:rsidRPr="00F37212">
              <w:rPr>
                <w:rStyle w:val="Hyperlink"/>
              </w:rPr>
              <w:t>3</w:t>
            </w:r>
            <w:r w:rsidR="009A2775" w:rsidRPr="00F37212">
              <w:fldChar w:fldCharType="end"/>
            </w:r>
          </w:hyperlink>
        </w:p>
        <w:p w14:paraId="61453D95" w14:textId="77777777" w:rsidR="009A2775" w:rsidRPr="00F37212" w:rsidRDefault="00000000" w:rsidP="2467B7F4">
          <w:pPr>
            <w:pStyle w:val="TOC1"/>
            <w:tabs>
              <w:tab w:val="right" w:leader="dot" w:pos="9015"/>
              <w:tab w:val="left" w:pos="435"/>
            </w:tabs>
            <w:rPr>
              <w:rStyle w:val="Hyperlink"/>
              <w:noProof/>
              <w:lang w:eastAsia="en-GB"/>
            </w:rPr>
          </w:pPr>
          <w:hyperlink w:anchor="_Toc795084765">
            <w:r w:rsidR="2467B7F4" w:rsidRPr="00F37212">
              <w:rPr>
                <w:rStyle w:val="Hyperlink"/>
              </w:rPr>
              <w:t>9.</w:t>
            </w:r>
            <w:r w:rsidR="009A2775" w:rsidRPr="00F37212">
              <w:tab/>
            </w:r>
            <w:r w:rsidR="2467B7F4" w:rsidRPr="00F37212">
              <w:rPr>
                <w:rStyle w:val="Hyperlink"/>
              </w:rPr>
              <w:t>Phasing</w:t>
            </w:r>
            <w:r w:rsidR="009A2775" w:rsidRPr="00F37212">
              <w:tab/>
            </w:r>
            <w:r w:rsidR="009A2775" w:rsidRPr="00F37212">
              <w:fldChar w:fldCharType="begin"/>
            </w:r>
            <w:r w:rsidR="009A2775" w:rsidRPr="00F37212">
              <w:instrText>PAGEREF _Toc795084765 \h</w:instrText>
            </w:r>
            <w:r w:rsidR="009A2775" w:rsidRPr="00F37212">
              <w:fldChar w:fldCharType="separate"/>
            </w:r>
            <w:r w:rsidR="2467B7F4" w:rsidRPr="00F37212">
              <w:rPr>
                <w:rStyle w:val="Hyperlink"/>
              </w:rPr>
              <w:t>3</w:t>
            </w:r>
            <w:r w:rsidR="009A2775" w:rsidRPr="00F37212">
              <w:fldChar w:fldCharType="end"/>
            </w:r>
          </w:hyperlink>
          <w:r w:rsidR="009A2775" w:rsidRPr="00F37212">
            <w:fldChar w:fldCharType="end"/>
          </w:r>
        </w:p>
      </w:sdtContent>
    </w:sdt>
    <w:p w14:paraId="38E53EC5" w14:textId="3450F826" w:rsidR="009A2775" w:rsidRPr="00F37212" w:rsidRDefault="009A2775"/>
    <w:p w14:paraId="18D0F18E" w14:textId="0AA2C05E" w:rsidR="009A2775" w:rsidRPr="00F37212" w:rsidRDefault="009A2775">
      <w:r w:rsidRPr="00F37212">
        <w:br w:type="page"/>
      </w:r>
    </w:p>
    <w:p w14:paraId="40A248A8" w14:textId="30D9E2D6" w:rsidR="2C9DAB5E" w:rsidRPr="00F37212" w:rsidRDefault="5F29E61E" w:rsidP="46293F68">
      <w:pPr>
        <w:pStyle w:val="Heading1"/>
        <w:numPr>
          <w:ilvl w:val="0"/>
          <w:numId w:val="6"/>
        </w:numPr>
      </w:pPr>
      <w:bookmarkStart w:id="0" w:name="_Toc2024209509"/>
      <w:bookmarkStart w:id="1" w:name="_Toc453281455"/>
      <w:r w:rsidRPr="00F37212">
        <w:lastRenderedPageBreak/>
        <w:t>Clien</w:t>
      </w:r>
      <w:r w:rsidR="483E311D" w:rsidRPr="00F37212">
        <w:t xml:space="preserve">t </w:t>
      </w:r>
      <w:bookmarkEnd w:id="0"/>
      <w:bookmarkEnd w:id="1"/>
    </w:p>
    <w:p w14:paraId="76408DF2" w14:textId="01967F82" w:rsidR="4301B942" w:rsidRPr="00F37212" w:rsidRDefault="000D0E40" w:rsidP="000D0E40">
      <w:pPr>
        <w:pStyle w:val="NoSpacing"/>
      </w:pPr>
      <w:r w:rsidRPr="00F37212">
        <w:t>My client is the company RobertHeijn B.V. is specialized in selling groceries and household goods of different categories. Currently, the company needs a software solution that allows their customers to shop online.</w:t>
      </w:r>
    </w:p>
    <w:p w14:paraId="312D2803" w14:textId="20C0A5C7" w:rsidR="46293F68" w:rsidRPr="00F37212" w:rsidRDefault="46293F68" w:rsidP="46293F68">
      <w:pPr>
        <w:pStyle w:val="NoSpacing"/>
      </w:pPr>
    </w:p>
    <w:p w14:paraId="00F742C2" w14:textId="1100B262" w:rsidR="2C9DAB5E" w:rsidRPr="00F37212" w:rsidRDefault="5F29E61E" w:rsidP="46293F68">
      <w:pPr>
        <w:pStyle w:val="Heading1"/>
        <w:numPr>
          <w:ilvl w:val="0"/>
          <w:numId w:val="6"/>
        </w:numPr>
      </w:pPr>
      <w:bookmarkStart w:id="2" w:name="_Toc1029819074"/>
      <w:bookmarkStart w:id="3" w:name="_Toc1610971886"/>
      <w:r w:rsidRPr="00F37212">
        <w:t>Team</w:t>
      </w:r>
      <w:bookmarkEnd w:id="2"/>
      <w:bookmarkEnd w:id="3"/>
    </w:p>
    <w:p w14:paraId="56D50FFF" w14:textId="61A7C5FE" w:rsidR="1827050E" w:rsidRPr="00F37212" w:rsidRDefault="1827050E" w:rsidP="00D62853">
      <w:pPr>
        <w:pStyle w:val="ListParagraph"/>
        <w:numPr>
          <w:ilvl w:val="0"/>
          <w:numId w:val="3"/>
        </w:numPr>
      </w:pPr>
      <w:r w:rsidRPr="00F37212">
        <w:t>Grzegorz Malisz</w:t>
      </w:r>
    </w:p>
    <w:p w14:paraId="0C09510C" w14:textId="1EF775FE" w:rsidR="2C9DAB5E" w:rsidRPr="00F37212" w:rsidRDefault="5F29E61E" w:rsidP="46293F68">
      <w:pPr>
        <w:pStyle w:val="Heading1"/>
        <w:numPr>
          <w:ilvl w:val="0"/>
          <w:numId w:val="6"/>
        </w:numPr>
      </w:pPr>
      <w:bookmarkStart w:id="4" w:name="_Toc99329002"/>
      <w:bookmarkStart w:id="5" w:name="_Toc2116842031"/>
      <w:r w:rsidRPr="00F37212">
        <w:t xml:space="preserve">Current </w:t>
      </w:r>
      <w:r w:rsidR="04F29E57" w:rsidRPr="00F37212">
        <w:t>Situation</w:t>
      </w:r>
      <w:bookmarkEnd w:id="4"/>
      <w:bookmarkEnd w:id="5"/>
    </w:p>
    <w:p w14:paraId="0AD0818D" w14:textId="3361F547" w:rsidR="46293F68" w:rsidRPr="00F37212" w:rsidRDefault="003960DE" w:rsidP="003960DE">
      <w:r w:rsidRPr="00F37212">
        <w:t>Company is in need of software solution that would allow them to run the online shop, that is being managed by employees.</w:t>
      </w:r>
      <w:r w:rsidR="001F57C7" w:rsidRPr="00F37212">
        <w:t xml:space="preserve"> This software solution can be achieved with the use of .Net, ASP Razor Pages, Windows Forms Frameworks and SQL server.</w:t>
      </w:r>
    </w:p>
    <w:p w14:paraId="1F163C4C" w14:textId="481C0CE6" w:rsidR="2C9DAB5E" w:rsidRPr="00F37212" w:rsidRDefault="5F29E61E" w:rsidP="46293F68">
      <w:pPr>
        <w:pStyle w:val="Heading1"/>
        <w:numPr>
          <w:ilvl w:val="0"/>
          <w:numId w:val="6"/>
        </w:numPr>
      </w:pPr>
      <w:bookmarkStart w:id="6" w:name="_Toc116062995"/>
      <w:bookmarkStart w:id="7" w:name="_Toc1429142906"/>
      <w:r w:rsidRPr="00F37212">
        <w:t xml:space="preserve">Problem </w:t>
      </w:r>
      <w:r w:rsidR="52F4CEA4" w:rsidRPr="00F37212">
        <w:t>D</w:t>
      </w:r>
      <w:r w:rsidRPr="00F37212">
        <w:t>escription</w:t>
      </w:r>
      <w:bookmarkEnd w:id="6"/>
      <w:bookmarkEnd w:id="7"/>
    </w:p>
    <w:p w14:paraId="5B2EA5A2" w14:textId="1BE05DCD" w:rsidR="46293F68" w:rsidRPr="00F37212" w:rsidRDefault="003960DE" w:rsidP="46293F68">
      <w:pPr>
        <w:rPr>
          <w:rFonts w:ascii="Calibri" w:eastAsia="Calibri" w:hAnsi="Calibri" w:cs="Calibri"/>
        </w:rPr>
      </w:pPr>
      <w:r w:rsidRPr="00F37212">
        <w:t>Client company requires solution that must enable their customers to place orders. For example, this can be done by selecting items from different categories, adding items to the shopping cart, and completing the order. After placing an order(s), customers can check the order status, e.g., in preparation, awaiting shipment, shipped, delivered. The customers should also be able to retrieve previously made orders with the details. A shop employee must be able to manage the items (grocery and goods) by specifying the information about them and those items should be available on the website for customers to buy it.</w:t>
      </w:r>
    </w:p>
    <w:p w14:paraId="41F2F158" w14:textId="3F1569D4" w:rsidR="2C9DAB5E" w:rsidRPr="00F37212" w:rsidRDefault="5F29E61E" w:rsidP="46293F68">
      <w:pPr>
        <w:pStyle w:val="Heading1"/>
        <w:numPr>
          <w:ilvl w:val="0"/>
          <w:numId w:val="6"/>
        </w:numPr>
      </w:pPr>
      <w:bookmarkStart w:id="8" w:name="_Toc1219019061"/>
      <w:bookmarkStart w:id="9" w:name="_Toc1304634181"/>
      <w:r w:rsidRPr="00F37212">
        <w:t>Project goal</w:t>
      </w:r>
      <w:bookmarkEnd w:id="8"/>
      <w:bookmarkEnd w:id="9"/>
    </w:p>
    <w:p w14:paraId="47E8C68F" w14:textId="4D6A256D" w:rsidR="46293F68" w:rsidRDefault="0FA8E448" w:rsidP="46293F68">
      <w:r w:rsidRPr="00F37212">
        <w:t xml:space="preserve">What this project is hoping to achieve is to </w:t>
      </w:r>
      <w:r w:rsidR="00287491" w:rsidRPr="00F37212">
        <w:t>create online shop for the company RobertHeijn B.V. that would allow mentioned company to sell good and groceries via website and manage the sold items via desktop application</w:t>
      </w:r>
      <w:r w:rsidR="00530115">
        <w:t xml:space="preserve"> with functionalities like:</w:t>
      </w:r>
    </w:p>
    <w:p w14:paraId="7C2A951F" w14:textId="5350EB92" w:rsidR="00530115" w:rsidRDefault="00530115" w:rsidP="00530115">
      <w:pPr>
        <w:pStyle w:val="ListParagraph"/>
        <w:numPr>
          <w:ilvl w:val="0"/>
          <w:numId w:val="20"/>
        </w:numPr>
      </w:pPr>
      <w:r w:rsidRPr="00617820">
        <w:t xml:space="preserve">Managing item </w:t>
      </w:r>
      <w:r>
        <w:t>information</w:t>
      </w:r>
    </w:p>
    <w:p w14:paraId="3C4F81E0" w14:textId="77777777" w:rsidR="00530115" w:rsidRDefault="00530115" w:rsidP="00530115">
      <w:pPr>
        <w:pStyle w:val="ListParagraph"/>
        <w:numPr>
          <w:ilvl w:val="0"/>
          <w:numId w:val="20"/>
        </w:numPr>
        <w:cnfStyle w:val="001000000000" w:firstRow="0" w:lastRow="0" w:firstColumn="1" w:lastColumn="0" w:oddVBand="0" w:evenVBand="0" w:oddHBand="0" w:evenHBand="0" w:firstRowFirstColumn="0" w:firstRowLastColumn="0" w:lastRowFirstColumn="0" w:lastRowLastColumn="0"/>
      </w:pPr>
      <w:r w:rsidRPr="00617820">
        <w:t>Placing an order</w:t>
      </w:r>
    </w:p>
    <w:p w14:paraId="3001A84D" w14:textId="23815E34" w:rsidR="00530115" w:rsidRDefault="00530115" w:rsidP="00530115">
      <w:pPr>
        <w:pStyle w:val="ListParagraph"/>
        <w:numPr>
          <w:ilvl w:val="0"/>
          <w:numId w:val="20"/>
        </w:numPr>
        <w:cnfStyle w:val="001000000000" w:firstRow="0" w:lastRow="0" w:firstColumn="1" w:lastColumn="0" w:oddVBand="0" w:evenVBand="0" w:oddHBand="0" w:evenHBand="0" w:firstRowFirstColumn="0" w:firstRowLastColumn="0" w:lastRowFirstColumn="0" w:lastRowLastColumn="0"/>
      </w:pPr>
      <w:r w:rsidRPr="00DE227B">
        <w:t>Processing a placed order</w:t>
      </w:r>
    </w:p>
    <w:p w14:paraId="0048C949" w14:textId="77777777" w:rsidR="00530115" w:rsidRDefault="00530115" w:rsidP="00530115">
      <w:pPr>
        <w:pStyle w:val="ListParagraph"/>
        <w:numPr>
          <w:ilvl w:val="0"/>
          <w:numId w:val="20"/>
        </w:numPr>
        <w:cnfStyle w:val="001000000000" w:firstRow="0" w:lastRow="0" w:firstColumn="1" w:lastColumn="0" w:oddVBand="0" w:evenVBand="0" w:oddHBand="0" w:evenHBand="0" w:firstRowFirstColumn="0" w:firstRowLastColumn="0" w:lastRowFirstColumn="0" w:lastRowLastColumn="0"/>
      </w:pPr>
      <w:r w:rsidRPr="00DE227B">
        <w:t>Tracking an order</w:t>
      </w:r>
    </w:p>
    <w:p w14:paraId="4FB8D4D2" w14:textId="77777777" w:rsidR="00530115" w:rsidRDefault="00530115" w:rsidP="00530115">
      <w:pPr>
        <w:pStyle w:val="ListParagraph"/>
        <w:numPr>
          <w:ilvl w:val="0"/>
          <w:numId w:val="20"/>
        </w:numPr>
        <w:cnfStyle w:val="001000000000" w:firstRow="0" w:lastRow="0" w:firstColumn="1" w:lastColumn="0" w:oddVBand="0" w:evenVBand="0" w:oddHBand="0" w:evenHBand="0" w:firstRowFirstColumn="0" w:firstRowLastColumn="0" w:lastRowFirstColumn="0" w:lastRowLastColumn="0"/>
      </w:pPr>
      <w:r>
        <w:t>Bonus Card</w:t>
      </w:r>
    </w:p>
    <w:p w14:paraId="091475FF" w14:textId="629959A4" w:rsidR="00530115" w:rsidRPr="00F37212" w:rsidRDefault="00530115" w:rsidP="00530115">
      <w:pPr>
        <w:pStyle w:val="ListParagraph"/>
        <w:numPr>
          <w:ilvl w:val="0"/>
          <w:numId w:val="20"/>
        </w:numPr>
        <w:cnfStyle w:val="001000000000" w:firstRow="0" w:lastRow="0" w:firstColumn="1" w:lastColumn="0" w:oddVBand="0" w:evenVBand="0" w:oddHBand="0" w:evenHBand="0" w:firstRowFirstColumn="0" w:firstRowLastColumn="0" w:lastRowFirstColumn="0" w:lastRowLastColumn="0"/>
      </w:pPr>
      <w:r w:rsidRPr="00AD51D3">
        <w:t xml:space="preserve">Bonus </w:t>
      </w:r>
      <w:r>
        <w:t>Points</w:t>
      </w:r>
    </w:p>
    <w:p w14:paraId="5E73C352" w14:textId="62BA8E2B" w:rsidR="2C9DAB5E" w:rsidRPr="00F37212" w:rsidRDefault="5F29E61E" w:rsidP="46293F68">
      <w:pPr>
        <w:pStyle w:val="Heading1"/>
        <w:numPr>
          <w:ilvl w:val="0"/>
          <w:numId w:val="6"/>
        </w:numPr>
      </w:pPr>
      <w:bookmarkStart w:id="10" w:name="_Toc906390530"/>
      <w:bookmarkStart w:id="11" w:name="_Toc198473296"/>
      <w:r w:rsidRPr="00F37212">
        <w:t>Deliverables</w:t>
      </w:r>
      <w:bookmarkEnd w:id="10"/>
      <w:bookmarkEnd w:id="11"/>
    </w:p>
    <w:p w14:paraId="3FD41B36" w14:textId="1B245523" w:rsidR="63E282E5" w:rsidRPr="00F37212" w:rsidRDefault="63E282E5" w:rsidP="46293F68">
      <w:r w:rsidRPr="00F37212">
        <w:t>Deliverables are:</w:t>
      </w:r>
    </w:p>
    <w:p w14:paraId="766C0E31" w14:textId="4AEC70BD" w:rsidR="006F571C" w:rsidRPr="00F37212" w:rsidRDefault="006F571C" w:rsidP="006F571C">
      <w:pPr>
        <w:pStyle w:val="ListParagraph"/>
        <w:numPr>
          <w:ilvl w:val="0"/>
          <w:numId w:val="19"/>
        </w:numPr>
      </w:pPr>
      <w:r w:rsidRPr="00F37212">
        <w:t>Project Plan</w:t>
      </w:r>
    </w:p>
    <w:p w14:paraId="2A69623E" w14:textId="4FCEC871" w:rsidR="006F571C" w:rsidRPr="00F37212" w:rsidRDefault="006F571C" w:rsidP="006F571C">
      <w:pPr>
        <w:pStyle w:val="ListParagraph"/>
        <w:numPr>
          <w:ilvl w:val="0"/>
          <w:numId w:val="19"/>
        </w:numPr>
      </w:pPr>
      <w:r w:rsidRPr="00F37212">
        <w:t>URS</w:t>
      </w:r>
    </w:p>
    <w:p w14:paraId="27EAA27E" w14:textId="3E75FF45" w:rsidR="006F571C" w:rsidRPr="00F37212" w:rsidRDefault="006F571C" w:rsidP="006F571C">
      <w:pPr>
        <w:pStyle w:val="ListParagraph"/>
        <w:numPr>
          <w:ilvl w:val="0"/>
          <w:numId w:val="19"/>
        </w:numPr>
      </w:pPr>
      <w:r w:rsidRPr="00F37212">
        <w:t>Test plan and test report</w:t>
      </w:r>
    </w:p>
    <w:p w14:paraId="6F687790" w14:textId="2D695F33" w:rsidR="006F571C" w:rsidRPr="00F37212" w:rsidRDefault="006F571C" w:rsidP="006F571C">
      <w:pPr>
        <w:pStyle w:val="ListParagraph"/>
        <w:numPr>
          <w:ilvl w:val="0"/>
          <w:numId w:val="19"/>
        </w:numPr>
      </w:pPr>
      <w:r w:rsidRPr="00F37212">
        <w:t>UML Class diagram</w:t>
      </w:r>
    </w:p>
    <w:p w14:paraId="15BFCD92" w14:textId="1BCD48AA" w:rsidR="006F571C" w:rsidRPr="00F37212" w:rsidRDefault="006F571C" w:rsidP="006F571C">
      <w:pPr>
        <w:pStyle w:val="ListParagraph"/>
        <w:numPr>
          <w:ilvl w:val="0"/>
          <w:numId w:val="19"/>
        </w:numPr>
      </w:pPr>
      <w:r w:rsidRPr="00F37212">
        <w:t>Software solution</w:t>
      </w:r>
    </w:p>
    <w:p w14:paraId="7A3E100F" w14:textId="21173305" w:rsidR="006F571C" w:rsidRPr="00F37212" w:rsidRDefault="006F571C" w:rsidP="006F571C">
      <w:pPr>
        <w:pStyle w:val="ListParagraph"/>
        <w:numPr>
          <w:ilvl w:val="1"/>
          <w:numId w:val="19"/>
        </w:numPr>
      </w:pPr>
      <w:r w:rsidRPr="00F37212">
        <w:t>Source code</w:t>
      </w:r>
    </w:p>
    <w:p w14:paraId="39FB0E3B" w14:textId="6BADECC2" w:rsidR="006F571C" w:rsidRPr="00F37212" w:rsidRDefault="006F571C" w:rsidP="006F571C">
      <w:pPr>
        <w:pStyle w:val="ListParagraph"/>
        <w:numPr>
          <w:ilvl w:val="1"/>
          <w:numId w:val="19"/>
        </w:numPr>
      </w:pPr>
      <w:r w:rsidRPr="00F37212">
        <w:t>Unit tests</w:t>
      </w:r>
    </w:p>
    <w:p w14:paraId="791DCEBD" w14:textId="6CD61828" w:rsidR="46293F68" w:rsidRPr="00F37212" w:rsidRDefault="006F571C" w:rsidP="006F571C">
      <w:pPr>
        <w:pStyle w:val="ListParagraph"/>
        <w:numPr>
          <w:ilvl w:val="1"/>
          <w:numId w:val="19"/>
        </w:numPr>
      </w:pPr>
      <w:r w:rsidRPr="00F37212">
        <w:t>Database</w:t>
      </w:r>
    </w:p>
    <w:p w14:paraId="0511A35F" w14:textId="710C2CA2" w:rsidR="2C9DAB5E" w:rsidRPr="00F37212" w:rsidRDefault="5F29E61E" w:rsidP="46293F68">
      <w:pPr>
        <w:pStyle w:val="Heading1"/>
        <w:numPr>
          <w:ilvl w:val="0"/>
          <w:numId w:val="6"/>
        </w:numPr>
      </w:pPr>
      <w:bookmarkStart w:id="12" w:name="_Toc679111307"/>
      <w:bookmarkStart w:id="13" w:name="_Toc1509038523"/>
      <w:r w:rsidRPr="00F37212">
        <w:lastRenderedPageBreak/>
        <w:t>Non-deliverables</w:t>
      </w:r>
      <w:bookmarkEnd w:id="12"/>
      <w:bookmarkEnd w:id="13"/>
    </w:p>
    <w:p w14:paraId="5A3B00EB" w14:textId="0DBF86D2" w:rsidR="46293F68" w:rsidRPr="00F37212" w:rsidRDefault="0055686A" w:rsidP="0055686A">
      <w:pPr>
        <w:ind w:firstLine="720"/>
        <w:rPr>
          <w:rFonts w:ascii="Calibri" w:eastAsia="Calibri" w:hAnsi="Calibri" w:cs="Calibri"/>
        </w:rPr>
      </w:pPr>
      <w:r w:rsidRPr="00F37212">
        <w:rPr>
          <w:rFonts w:ascii="Calibri" w:eastAsia="Calibri" w:hAnsi="Calibri" w:cs="Calibri"/>
        </w:rPr>
        <w:t>Although project aims to create manageable online shop, I am not directly going to be delivering a online shop with all the items already prepared to be sold.</w:t>
      </w:r>
    </w:p>
    <w:p w14:paraId="08392F56" w14:textId="0DF67FC4" w:rsidR="2C9DAB5E" w:rsidRPr="00F37212" w:rsidRDefault="5F29E61E" w:rsidP="46293F68">
      <w:pPr>
        <w:pStyle w:val="Heading1"/>
        <w:numPr>
          <w:ilvl w:val="0"/>
          <w:numId w:val="6"/>
        </w:numPr>
      </w:pPr>
      <w:bookmarkStart w:id="14" w:name="_Toc1521449231"/>
      <w:bookmarkStart w:id="15" w:name="_Toc1340964622"/>
      <w:r w:rsidRPr="00F37212">
        <w:t>Constraints</w:t>
      </w:r>
      <w:bookmarkEnd w:id="14"/>
      <w:bookmarkEnd w:id="15"/>
    </w:p>
    <w:p w14:paraId="019E98A4" w14:textId="4A0DACB4" w:rsidR="20D17E95" w:rsidRPr="00F37212" w:rsidRDefault="20D17E95" w:rsidP="46293F68">
      <w:r w:rsidRPr="00F37212">
        <w:t xml:space="preserve">Scope of the project is to create </w:t>
      </w:r>
      <w:r w:rsidR="0055686A" w:rsidRPr="00F37212">
        <w:t>online shop managed with desktop application for the company RobertHeijn B.V</w:t>
      </w:r>
      <w:r w:rsidRPr="00F37212">
        <w:t>. It also must meet all the requirements.</w:t>
      </w:r>
    </w:p>
    <w:p w14:paraId="15F08709" w14:textId="364C695B" w:rsidR="46293F68" w:rsidRPr="00F37212" w:rsidRDefault="00A96F02" w:rsidP="46293F68">
      <w:r>
        <w:t>P</w:t>
      </w:r>
      <w:r w:rsidR="00A960A3" w:rsidRPr="00F37212">
        <w:t>roject</w:t>
      </w:r>
      <w:r>
        <w:t xml:space="preserve"> must be delivered</w:t>
      </w:r>
      <w:r w:rsidR="00A960A3" w:rsidRPr="00F37212">
        <w:t xml:space="preserve"> before Friday 23rd of December 2022</w:t>
      </w:r>
      <w:r w:rsidR="006E0B91" w:rsidRPr="00F37212">
        <w:t xml:space="preserve"> </w:t>
      </w:r>
      <w:r w:rsidR="00A960A3" w:rsidRPr="00F37212">
        <w:t>16:00.</w:t>
      </w:r>
      <w:r w:rsidR="006E0B91" w:rsidRPr="00F37212">
        <w:t xml:space="preserve"> </w:t>
      </w:r>
      <w:r>
        <w:t>Project is done by one person</w:t>
      </w:r>
      <w:r w:rsidR="006E0B91" w:rsidRPr="00F37212">
        <w:t xml:space="preserve">. </w:t>
      </w:r>
      <w:r>
        <w:t xml:space="preserve">Project will be made using </w:t>
      </w:r>
      <w:r w:rsidR="1DA54FF0" w:rsidRPr="00F37212">
        <w:t>C#</w:t>
      </w:r>
      <w:r w:rsidR="5C4A3521" w:rsidRPr="00F37212">
        <w:t xml:space="preserve"> with </w:t>
      </w:r>
      <w:r w:rsidR="00A94FA0" w:rsidRPr="00F37212">
        <w:t xml:space="preserve">a </w:t>
      </w:r>
      <w:r w:rsidR="5C4A3521" w:rsidRPr="00F37212">
        <w:t>combination of HTML, CSS</w:t>
      </w:r>
      <w:r w:rsidR="116CF5AF" w:rsidRPr="00F37212">
        <w:t>, J</w:t>
      </w:r>
      <w:r w:rsidR="006E0B91" w:rsidRPr="00F37212">
        <w:t>S</w:t>
      </w:r>
      <w:r w:rsidR="000B2A91" w:rsidRPr="00F37212">
        <w:t xml:space="preserve"> in the SP.Net Core Razor Pages and Windows Forms</w:t>
      </w:r>
      <w:r w:rsidR="1BB0E6FB" w:rsidRPr="00F37212">
        <w:t>.</w:t>
      </w:r>
    </w:p>
    <w:p w14:paraId="2B16004C" w14:textId="4DD681BF" w:rsidR="2C9DAB5E" w:rsidRPr="00F37212" w:rsidRDefault="5F29E61E" w:rsidP="46293F68">
      <w:pPr>
        <w:pStyle w:val="Heading1"/>
        <w:numPr>
          <w:ilvl w:val="0"/>
          <w:numId w:val="6"/>
        </w:numPr>
      </w:pPr>
      <w:bookmarkStart w:id="16" w:name="_Toc738520259"/>
      <w:bookmarkStart w:id="17" w:name="_Toc712619315"/>
      <w:bookmarkStart w:id="18" w:name="_Toc795084765"/>
      <w:r w:rsidRPr="00F37212">
        <w:t>Phasing</w:t>
      </w:r>
      <w:bookmarkEnd w:id="16"/>
      <w:bookmarkEnd w:id="17"/>
      <w:bookmarkEnd w:id="18"/>
    </w:p>
    <w:p w14:paraId="01E9AE98" w14:textId="4300CDA2" w:rsidR="2C6CBDD2" w:rsidRPr="00F37212" w:rsidRDefault="00A94FA0" w:rsidP="46293F68">
      <w:r w:rsidRPr="00F37212">
        <w:t>The project</w:t>
      </w:r>
      <w:r w:rsidR="2C6CBDD2" w:rsidRPr="00F37212">
        <w:t xml:space="preserve"> will be conducted with a help of the </w:t>
      </w:r>
      <w:r w:rsidR="696B2476" w:rsidRPr="00F37212">
        <w:t>agile method</w:t>
      </w:r>
      <w:r w:rsidR="64AB0C9F" w:rsidRPr="00F37212">
        <w:t xml:space="preserve">. </w:t>
      </w:r>
      <w:r w:rsidRPr="00F37212">
        <w:t>The</w:t>
      </w:r>
      <w:r w:rsidR="6DAFB088" w:rsidRPr="00F37212">
        <w:t xml:space="preserve"> </w:t>
      </w:r>
      <w:r w:rsidR="008030DC" w:rsidRPr="00F37212">
        <w:t>first iteration of</w:t>
      </w:r>
      <w:r w:rsidRPr="00F37212">
        <w:t xml:space="preserve"> project</w:t>
      </w:r>
      <w:r w:rsidR="64AB0C9F" w:rsidRPr="00F37212">
        <w:t xml:space="preserve"> will be divided into</w:t>
      </w:r>
      <w:r w:rsidR="7DFE5CA8" w:rsidRPr="00F37212">
        <w:t xml:space="preserve"> phases</w:t>
      </w:r>
      <w:r w:rsidR="64AB0C9F" w:rsidRPr="00F37212">
        <w:t>:</w:t>
      </w:r>
    </w:p>
    <w:p w14:paraId="07020C28" w14:textId="17354AC2" w:rsidR="0C453D97" w:rsidRPr="009A692A" w:rsidRDefault="0C453D97" w:rsidP="008030DC">
      <w:pPr>
        <w:pStyle w:val="ListParagraph"/>
        <w:numPr>
          <w:ilvl w:val="0"/>
          <w:numId w:val="1"/>
        </w:numPr>
        <w:rPr>
          <w:rFonts w:ascii="Calibri" w:eastAsia="Calibri" w:hAnsi="Calibri" w:cs="Calibri"/>
        </w:rPr>
      </w:pPr>
      <w:r w:rsidRPr="00F37212">
        <w:rPr>
          <w:rFonts w:ascii="Calibri" w:eastAsia="Calibri" w:hAnsi="Calibri" w:cs="Calibri"/>
        </w:rPr>
        <w:t>Analysis</w:t>
      </w:r>
      <w:r w:rsidR="00D7409F">
        <w:rPr>
          <w:rFonts w:ascii="Calibri" w:eastAsia="Calibri" w:hAnsi="Calibri" w:cs="Calibri"/>
        </w:rPr>
        <w:t xml:space="preserve"> and Design</w:t>
      </w:r>
      <w:r w:rsidRPr="00F37212">
        <w:rPr>
          <w:rFonts w:ascii="Calibri" w:eastAsia="Calibri" w:hAnsi="Calibri" w:cs="Calibri"/>
        </w:rPr>
        <w:t xml:space="preserve"> – </w:t>
      </w:r>
      <w:r w:rsidRPr="00F37212">
        <w:rPr>
          <w:rFonts w:ascii="Calibri" w:eastAsia="Calibri" w:hAnsi="Calibri" w:cs="Calibri"/>
          <w:b/>
          <w:bCs/>
        </w:rPr>
        <w:t>first week</w:t>
      </w:r>
    </w:p>
    <w:p w14:paraId="67C67229" w14:textId="41623E0D" w:rsidR="009A692A" w:rsidRPr="009A692A" w:rsidRDefault="009A692A" w:rsidP="009A692A">
      <w:pPr>
        <w:pStyle w:val="ListParagraph"/>
        <w:numPr>
          <w:ilvl w:val="1"/>
          <w:numId w:val="1"/>
        </w:numPr>
        <w:rPr>
          <w:rFonts w:ascii="Calibri" w:eastAsia="Calibri" w:hAnsi="Calibri" w:cs="Calibri"/>
        </w:rPr>
      </w:pPr>
      <w:r w:rsidRPr="009A692A">
        <w:rPr>
          <w:rFonts w:ascii="Calibri" w:eastAsia="Calibri" w:hAnsi="Calibri" w:cs="Calibri"/>
        </w:rPr>
        <w:t>Documentation</w:t>
      </w:r>
    </w:p>
    <w:p w14:paraId="0654C4F5" w14:textId="6548EF3D" w:rsidR="0C453D97" w:rsidRPr="00F37212" w:rsidRDefault="0C453D97" w:rsidP="009A692A">
      <w:pPr>
        <w:pStyle w:val="ListParagraph"/>
        <w:numPr>
          <w:ilvl w:val="2"/>
          <w:numId w:val="1"/>
        </w:numPr>
        <w:rPr>
          <w:rFonts w:ascii="Calibri" w:eastAsia="Calibri" w:hAnsi="Calibri" w:cs="Calibri"/>
        </w:rPr>
      </w:pPr>
      <w:r w:rsidRPr="00F37212">
        <w:rPr>
          <w:rFonts w:ascii="Calibri" w:eastAsia="Calibri" w:hAnsi="Calibri" w:cs="Calibri"/>
        </w:rPr>
        <w:t>Creating project plan</w:t>
      </w:r>
    </w:p>
    <w:p w14:paraId="6F970682" w14:textId="7039679D" w:rsidR="008030DC" w:rsidRPr="00F37212" w:rsidRDefault="008030DC" w:rsidP="009A692A">
      <w:pPr>
        <w:pStyle w:val="ListParagraph"/>
        <w:numPr>
          <w:ilvl w:val="2"/>
          <w:numId w:val="1"/>
        </w:numPr>
        <w:rPr>
          <w:rFonts w:ascii="Calibri" w:eastAsia="Calibri" w:hAnsi="Calibri" w:cs="Calibri"/>
        </w:rPr>
      </w:pPr>
      <w:r w:rsidRPr="00F37212">
        <w:rPr>
          <w:rFonts w:ascii="Calibri" w:eastAsia="Calibri" w:hAnsi="Calibri" w:cs="Calibri"/>
        </w:rPr>
        <w:t>Creating URS</w:t>
      </w:r>
    </w:p>
    <w:p w14:paraId="4EE4A0A7" w14:textId="16995315" w:rsidR="009A692A" w:rsidRPr="009A692A" w:rsidRDefault="008030DC" w:rsidP="009A692A">
      <w:pPr>
        <w:pStyle w:val="ListParagraph"/>
        <w:numPr>
          <w:ilvl w:val="2"/>
          <w:numId w:val="1"/>
        </w:numPr>
        <w:rPr>
          <w:rFonts w:ascii="Calibri" w:eastAsia="Calibri" w:hAnsi="Calibri" w:cs="Calibri"/>
        </w:rPr>
      </w:pPr>
      <w:r w:rsidRPr="00F37212">
        <w:rPr>
          <w:rFonts w:ascii="Calibri" w:eastAsia="Calibri" w:hAnsi="Calibri" w:cs="Calibri"/>
        </w:rPr>
        <w:t>Creating UML</w:t>
      </w:r>
    </w:p>
    <w:p w14:paraId="16E449CC" w14:textId="430A3CCF" w:rsidR="009A692A" w:rsidRPr="009A692A" w:rsidRDefault="009A692A" w:rsidP="009A692A">
      <w:pPr>
        <w:pStyle w:val="ListParagraph"/>
        <w:numPr>
          <w:ilvl w:val="1"/>
          <w:numId w:val="1"/>
        </w:numPr>
        <w:contextualSpacing w:val="0"/>
        <w:rPr>
          <w:rFonts w:ascii="Calibri" w:eastAsia="Calibri" w:hAnsi="Calibri" w:cs="Calibri"/>
        </w:rPr>
      </w:pPr>
      <w:r w:rsidRPr="00F37212">
        <w:rPr>
          <w:rFonts w:ascii="Calibri" w:eastAsia="Calibri" w:hAnsi="Calibri" w:cs="Calibri"/>
        </w:rPr>
        <w:t>Crating Layout for the Online Shop and Desktop Storage Manager</w:t>
      </w:r>
      <w:r>
        <w:rPr>
          <w:rFonts w:ascii="Calibri" w:eastAsia="Calibri" w:hAnsi="Calibri" w:cs="Calibri"/>
        </w:rPr>
        <w:t>(</w:t>
      </w:r>
      <w:r>
        <w:rPr>
          <w:rFonts w:ascii="Calibri" w:eastAsia="Calibri" w:hAnsi="Calibri" w:cs="Calibri"/>
          <w:b/>
          <w:bCs/>
        </w:rPr>
        <w:t xml:space="preserve">Presentation </w:t>
      </w:r>
      <w:r w:rsidRPr="00142E70">
        <w:rPr>
          <w:rFonts w:ascii="Calibri" w:eastAsia="Calibri" w:hAnsi="Calibri" w:cs="Calibri"/>
          <w:b/>
          <w:bCs/>
        </w:rPr>
        <w:t>Layer</w:t>
      </w:r>
      <w:r w:rsidRPr="00142E70">
        <w:rPr>
          <w:rFonts w:ascii="Calibri" w:eastAsia="Calibri" w:hAnsi="Calibri" w:cs="Calibri"/>
        </w:rPr>
        <w:t>)</w:t>
      </w:r>
      <w:r w:rsidRPr="00F37212">
        <w:rPr>
          <w:rFonts w:ascii="Calibri" w:eastAsia="Calibri" w:hAnsi="Calibri" w:cs="Calibri"/>
        </w:rPr>
        <w:t>,</w:t>
      </w:r>
    </w:p>
    <w:p w14:paraId="1BEAFA86" w14:textId="2BC335C3" w:rsidR="0C453D97" w:rsidRPr="00F37212" w:rsidRDefault="0C453D97" w:rsidP="009A692A">
      <w:pPr>
        <w:pStyle w:val="ListParagraph"/>
        <w:numPr>
          <w:ilvl w:val="0"/>
          <w:numId w:val="1"/>
        </w:numPr>
        <w:rPr>
          <w:rFonts w:ascii="Calibri" w:eastAsia="Calibri" w:hAnsi="Calibri" w:cs="Calibri"/>
        </w:rPr>
      </w:pPr>
      <w:r w:rsidRPr="00F37212">
        <w:rPr>
          <w:rFonts w:ascii="Calibri" w:eastAsia="Calibri" w:hAnsi="Calibri" w:cs="Calibri"/>
        </w:rPr>
        <w:t>Design</w:t>
      </w:r>
      <w:r w:rsidR="00D7409F">
        <w:rPr>
          <w:rFonts w:ascii="Calibri" w:eastAsia="Calibri" w:hAnsi="Calibri" w:cs="Calibri"/>
        </w:rPr>
        <w:t xml:space="preserve"> and Implementation</w:t>
      </w:r>
      <w:r w:rsidRPr="00F37212">
        <w:rPr>
          <w:rFonts w:ascii="Calibri" w:eastAsia="Calibri" w:hAnsi="Calibri" w:cs="Calibri"/>
        </w:rPr>
        <w:t xml:space="preserve"> – </w:t>
      </w:r>
      <w:r w:rsidRPr="00F37212">
        <w:rPr>
          <w:rFonts w:ascii="Calibri" w:eastAsia="Calibri" w:hAnsi="Calibri" w:cs="Calibri"/>
          <w:b/>
          <w:bCs/>
        </w:rPr>
        <w:t>second week</w:t>
      </w:r>
      <w:r w:rsidRPr="00F37212">
        <w:rPr>
          <w:rFonts w:ascii="Calibri" w:eastAsia="Calibri" w:hAnsi="Calibri" w:cs="Calibri"/>
        </w:rPr>
        <w:t>:</w:t>
      </w:r>
    </w:p>
    <w:p w14:paraId="752BC96A" w14:textId="04A244E9" w:rsidR="00142E70" w:rsidRDefault="00142E70" w:rsidP="00142E70">
      <w:pPr>
        <w:pStyle w:val="ListParagraph"/>
        <w:numPr>
          <w:ilvl w:val="1"/>
          <w:numId w:val="1"/>
        </w:numPr>
        <w:rPr>
          <w:rFonts w:ascii="Calibri" w:eastAsia="Calibri" w:hAnsi="Calibri" w:cs="Calibri"/>
        </w:rPr>
      </w:pPr>
      <w:r>
        <w:rPr>
          <w:rFonts w:ascii="Calibri" w:eastAsia="Calibri" w:hAnsi="Calibri" w:cs="Calibri"/>
        </w:rPr>
        <w:t xml:space="preserve">Creating Database Design and populating it with data </w:t>
      </w:r>
      <w:bookmarkStart w:id="19" w:name="_Hlk120351764"/>
      <w:r>
        <w:rPr>
          <w:rFonts w:ascii="Calibri" w:eastAsia="Calibri" w:hAnsi="Calibri" w:cs="Calibri"/>
        </w:rPr>
        <w:t>(</w:t>
      </w:r>
      <w:r w:rsidRPr="00142E70">
        <w:rPr>
          <w:rFonts w:ascii="Calibri" w:eastAsia="Calibri" w:hAnsi="Calibri" w:cs="Calibri"/>
          <w:b/>
          <w:bCs/>
        </w:rPr>
        <w:t>Data Access Layer</w:t>
      </w:r>
      <w:r w:rsidRPr="00142E70">
        <w:rPr>
          <w:rFonts w:ascii="Calibri" w:eastAsia="Calibri" w:hAnsi="Calibri" w:cs="Calibri"/>
        </w:rPr>
        <w:t>)</w:t>
      </w:r>
      <w:bookmarkEnd w:id="19"/>
      <w:r>
        <w:rPr>
          <w:rFonts w:ascii="Calibri" w:eastAsia="Calibri" w:hAnsi="Calibri" w:cs="Calibri"/>
        </w:rPr>
        <w:t>,</w:t>
      </w:r>
    </w:p>
    <w:p w14:paraId="603A4861" w14:textId="21546130" w:rsidR="009A692A" w:rsidRPr="00E1726D" w:rsidRDefault="009A692A" w:rsidP="009A692A">
      <w:pPr>
        <w:pStyle w:val="ListParagraph"/>
        <w:numPr>
          <w:ilvl w:val="1"/>
          <w:numId w:val="1"/>
        </w:numPr>
        <w:rPr>
          <w:rFonts w:ascii="Calibri" w:eastAsia="Calibri" w:hAnsi="Calibri" w:cs="Calibri"/>
        </w:rPr>
      </w:pPr>
      <w:r>
        <w:rPr>
          <w:rFonts w:ascii="Calibri" w:eastAsia="Calibri" w:hAnsi="Calibri" w:cs="Calibri"/>
        </w:rPr>
        <w:t xml:space="preserve">Creating </w:t>
      </w:r>
      <w:r>
        <w:rPr>
          <w:rFonts w:ascii="Calibri" w:eastAsia="Calibri" w:hAnsi="Calibri" w:cs="Calibri"/>
          <w:b/>
          <w:bCs/>
        </w:rPr>
        <w:t>Logic</w:t>
      </w:r>
      <w:r w:rsidRPr="00142E70">
        <w:rPr>
          <w:rFonts w:ascii="Calibri" w:eastAsia="Calibri" w:hAnsi="Calibri" w:cs="Calibri"/>
          <w:b/>
          <w:bCs/>
        </w:rPr>
        <w:t xml:space="preserve"> Layer</w:t>
      </w:r>
      <w:r>
        <w:rPr>
          <w:rFonts w:ascii="Calibri" w:eastAsia="Calibri" w:hAnsi="Calibri" w:cs="Calibri"/>
        </w:rPr>
        <w:t xml:space="preserve"> between </w:t>
      </w:r>
      <w:r w:rsidRPr="00142E70">
        <w:rPr>
          <w:rFonts w:ascii="Calibri" w:eastAsia="Calibri" w:hAnsi="Calibri" w:cs="Calibri"/>
          <w:b/>
          <w:bCs/>
        </w:rPr>
        <w:t>Presentation Layer</w:t>
      </w:r>
      <w:r>
        <w:rPr>
          <w:rFonts w:ascii="Calibri" w:eastAsia="Calibri" w:hAnsi="Calibri" w:cs="Calibri"/>
        </w:rPr>
        <w:t xml:space="preserve"> and </w:t>
      </w:r>
      <w:r w:rsidRPr="00142E70">
        <w:rPr>
          <w:rFonts w:ascii="Calibri" w:eastAsia="Calibri" w:hAnsi="Calibri" w:cs="Calibri"/>
          <w:b/>
          <w:bCs/>
        </w:rPr>
        <w:t>Data Access Layer</w:t>
      </w:r>
      <w:r>
        <w:rPr>
          <w:rFonts w:ascii="Calibri" w:eastAsia="Calibri" w:hAnsi="Calibri" w:cs="Calibri"/>
          <w:b/>
          <w:bCs/>
        </w:rPr>
        <w:t>,</w:t>
      </w:r>
    </w:p>
    <w:p w14:paraId="3D212C67" w14:textId="2ED21B17" w:rsidR="00E1726D" w:rsidRDefault="00E1726D" w:rsidP="00E1726D">
      <w:pPr>
        <w:pStyle w:val="ListParagraph"/>
        <w:numPr>
          <w:ilvl w:val="2"/>
          <w:numId w:val="1"/>
        </w:numPr>
        <w:rPr>
          <w:rFonts w:ascii="Calibri" w:eastAsia="Calibri" w:hAnsi="Calibri" w:cs="Calibri"/>
        </w:rPr>
      </w:pPr>
      <w:r w:rsidRPr="00E1726D">
        <w:rPr>
          <w:rFonts w:ascii="Calibri" w:eastAsia="Calibri" w:hAnsi="Calibri" w:cs="Calibri"/>
        </w:rPr>
        <w:t xml:space="preserve">Retrieving data and </w:t>
      </w:r>
      <w:r>
        <w:rPr>
          <w:rFonts w:ascii="Calibri" w:eastAsia="Calibri" w:hAnsi="Calibri" w:cs="Calibri"/>
        </w:rPr>
        <w:t>passing it to Presentation Layer,</w:t>
      </w:r>
    </w:p>
    <w:p w14:paraId="4D66174C" w14:textId="67542065" w:rsidR="00E1726D" w:rsidRDefault="008A37C1" w:rsidP="00E1726D">
      <w:pPr>
        <w:pStyle w:val="ListParagraph"/>
        <w:numPr>
          <w:ilvl w:val="2"/>
          <w:numId w:val="1"/>
        </w:numPr>
        <w:rPr>
          <w:rFonts w:ascii="Calibri" w:eastAsia="Calibri" w:hAnsi="Calibri" w:cs="Calibri"/>
        </w:rPr>
      </w:pPr>
      <w:r>
        <w:rPr>
          <w:rFonts w:ascii="Calibri" w:eastAsia="Calibri" w:hAnsi="Calibri" w:cs="Calibri"/>
        </w:rPr>
        <w:t>Creating Desktop Storage Manager Application</w:t>
      </w:r>
      <w:r w:rsidR="00D7409F">
        <w:rPr>
          <w:rFonts w:ascii="Calibri" w:eastAsia="Calibri" w:hAnsi="Calibri" w:cs="Calibri"/>
        </w:rPr>
        <w:t>,</w:t>
      </w:r>
    </w:p>
    <w:p w14:paraId="216BA5D3" w14:textId="0FB06D32" w:rsidR="004B1619" w:rsidRPr="00E1726D" w:rsidRDefault="004B1619" w:rsidP="004B1619">
      <w:pPr>
        <w:pStyle w:val="ListParagraph"/>
        <w:numPr>
          <w:ilvl w:val="1"/>
          <w:numId w:val="1"/>
        </w:numPr>
        <w:rPr>
          <w:rFonts w:ascii="Calibri" w:eastAsia="Calibri" w:hAnsi="Calibri" w:cs="Calibri"/>
        </w:rPr>
      </w:pPr>
      <w:r>
        <w:rPr>
          <w:rFonts w:ascii="Calibri" w:eastAsia="Calibri" w:hAnsi="Calibri" w:cs="Calibri"/>
        </w:rPr>
        <w:t>Crating first test cases</w:t>
      </w:r>
      <w:r w:rsidR="00467324">
        <w:rPr>
          <w:rFonts w:ascii="Calibri" w:eastAsia="Calibri" w:hAnsi="Calibri" w:cs="Calibri"/>
        </w:rPr>
        <w:t>,</w:t>
      </w:r>
    </w:p>
    <w:p w14:paraId="6F214487" w14:textId="7063A305" w:rsidR="0C453D97" w:rsidRDefault="0C453D97" w:rsidP="3EA791A8">
      <w:pPr>
        <w:pStyle w:val="ListParagraph"/>
        <w:numPr>
          <w:ilvl w:val="0"/>
          <w:numId w:val="1"/>
        </w:numPr>
        <w:rPr>
          <w:rFonts w:ascii="Calibri" w:eastAsia="Calibri" w:hAnsi="Calibri" w:cs="Calibri"/>
        </w:rPr>
      </w:pPr>
      <w:r w:rsidRPr="00F37212">
        <w:rPr>
          <w:rFonts w:ascii="Calibri" w:eastAsia="Calibri" w:hAnsi="Calibri" w:cs="Calibri"/>
        </w:rPr>
        <w:t xml:space="preserve">Implementation – </w:t>
      </w:r>
      <w:r w:rsidRPr="00F37212">
        <w:rPr>
          <w:rFonts w:ascii="Calibri" w:eastAsia="Calibri" w:hAnsi="Calibri" w:cs="Calibri"/>
          <w:b/>
          <w:bCs/>
        </w:rPr>
        <w:t>third week</w:t>
      </w:r>
      <w:r w:rsidRPr="00F37212">
        <w:rPr>
          <w:rFonts w:ascii="Calibri" w:eastAsia="Calibri" w:hAnsi="Calibri" w:cs="Calibri"/>
        </w:rPr>
        <w:t>:</w:t>
      </w:r>
    </w:p>
    <w:p w14:paraId="7C5CDD29" w14:textId="5F8DA5B3" w:rsidR="507DF4AE" w:rsidRPr="00A11268" w:rsidRDefault="00D7409F" w:rsidP="00E75DED">
      <w:pPr>
        <w:pStyle w:val="ListParagraph"/>
        <w:numPr>
          <w:ilvl w:val="1"/>
          <w:numId w:val="1"/>
        </w:numPr>
      </w:pPr>
      <w:r>
        <w:rPr>
          <w:rFonts w:ascii="Calibri" w:eastAsia="Calibri" w:hAnsi="Calibri" w:cs="Calibri"/>
        </w:rPr>
        <w:t>Creating Online Shop</w:t>
      </w:r>
    </w:p>
    <w:p w14:paraId="581AA3C9" w14:textId="5634012F" w:rsidR="00A11268" w:rsidRPr="00F37212" w:rsidRDefault="00A11268" w:rsidP="00E75DED">
      <w:pPr>
        <w:pStyle w:val="ListParagraph"/>
        <w:numPr>
          <w:ilvl w:val="1"/>
          <w:numId w:val="1"/>
        </w:numPr>
      </w:pPr>
      <w:r>
        <w:rPr>
          <w:rFonts w:ascii="Calibri" w:eastAsia="Calibri" w:hAnsi="Calibri" w:cs="Calibri"/>
        </w:rPr>
        <w:t>Test Plan and Test Report</w:t>
      </w:r>
    </w:p>
    <w:sectPr w:rsidR="00A11268" w:rsidRPr="00F372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B35A" w14:textId="77777777" w:rsidR="00285697" w:rsidRDefault="00285697">
      <w:pPr>
        <w:spacing w:after="0" w:line="240" w:lineRule="auto"/>
      </w:pPr>
      <w:r>
        <w:separator/>
      </w:r>
    </w:p>
  </w:endnote>
  <w:endnote w:type="continuationSeparator" w:id="0">
    <w:p w14:paraId="480E2EEA" w14:textId="77777777" w:rsidR="00285697" w:rsidRDefault="00285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2794DE07" w14:textId="77777777" w:rsidTr="795B8F74">
      <w:tc>
        <w:tcPr>
          <w:tcW w:w="3005" w:type="dxa"/>
        </w:tcPr>
        <w:p w14:paraId="25F1C412" w14:textId="62525FC0" w:rsidR="795B8F74" w:rsidRDefault="795B8F74" w:rsidP="795B8F74">
          <w:pPr>
            <w:pStyle w:val="Header"/>
            <w:ind w:left="-115"/>
          </w:pPr>
        </w:p>
      </w:tc>
      <w:tc>
        <w:tcPr>
          <w:tcW w:w="3005" w:type="dxa"/>
        </w:tcPr>
        <w:p w14:paraId="30EA6C4F" w14:textId="51FA69FF" w:rsidR="795B8F74" w:rsidRDefault="795B8F74" w:rsidP="795B8F74">
          <w:pPr>
            <w:pStyle w:val="Header"/>
            <w:jc w:val="center"/>
          </w:pPr>
          <w:r>
            <w:fldChar w:fldCharType="begin"/>
          </w:r>
          <w:r>
            <w:instrText>PAGE</w:instrText>
          </w:r>
          <w:r>
            <w:fldChar w:fldCharType="separate"/>
          </w:r>
          <w:r w:rsidR="000D0E40">
            <w:rPr>
              <w:noProof/>
            </w:rPr>
            <w:t>1</w:t>
          </w:r>
          <w:r>
            <w:fldChar w:fldCharType="end"/>
          </w:r>
        </w:p>
      </w:tc>
      <w:tc>
        <w:tcPr>
          <w:tcW w:w="3005" w:type="dxa"/>
        </w:tcPr>
        <w:p w14:paraId="2DC12443" w14:textId="5865F0F6" w:rsidR="795B8F74" w:rsidRDefault="795B8F74" w:rsidP="795B8F74">
          <w:pPr>
            <w:pStyle w:val="Header"/>
            <w:ind w:right="-115"/>
            <w:jc w:val="right"/>
          </w:pPr>
        </w:p>
      </w:tc>
    </w:tr>
  </w:tbl>
  <w:p w14:paraId="24E93AC5" w14:textId="3D4B3B0F" w:rsidR="795B8F74" w:rsidRDefault="795B8F74" w:rsidP="795B8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D067B" w14:textId="77777777" w:rsidR="00285697" w:rsidRDefault="00285697">
      <w:pPr>
        <w:spacing w:after="0" w:line="240" w:lineRule="auto"/>
      </w:pPr>
      <w:r>
        <w:separator/>
      </w:r>
    </w:p>
  </w:footnote>
  <w:footnote w:type="continuationSeparator" w:id="0">
    <w:p w14:paraId="74F7DD1F" w14:textId="77777777" w:rsidR="00285697" w:rsidRDefault="002856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0EC14DCF" w14:textId="77777777" w:rsidTr="795B8F74">
      <w:tc>
        <w:tcPr>
          <w:tcW w:w="3005" w:type="dxa"/>
        </w:tcPr>
        <w:p w14:paraId="3C8FEBC1" w14:textId="2A356C31" w:rsidR="795B8F74" w:rsidRDefault="795B8F74" w:rsidP="795B8F74">
          <w:pPr>
            <w:pStyle w:val="Header"/>
            <w:ind w:left="-115"/>
          </w:pPr>
        </w:p>
      </w:tc>
      <w:tc>
        <w:tcPr>
          <w:tcW w:w="3005" w:type="dxa"/>
        </w:tcPr>
        <w:p w14:paraId="688F5D93" w14:textId="6653520B" w:rsidR="795B8F74" w:rsidRDefault="795B8F74" w:rsidP="795B8F74">
          <w:pPr>
            <w:pStyle w:val="Header"/>
            <w:jc w:val="center"/>
          </w:pPr>
        </w:p>
      </w:tc>
      <w:tc>
        <w:tcPr>
          <w:tcW w:w="3005" w:type="dxa"/>
        </w:tcPr>
        <w:p w14:paraId="50DF8078" w14:textId="75BCBB50" w:rsidR="795B8F74" w:rsidRDefault="795B8F74" w:rsidP="795B8F74">
          <w:pPr>
            <w:pStyle w:val="Header"/>
            <w:ind w:right="-115"/>
            <w:jc w:val="right"/>
          </w:pPr>
        </w:p>
      </w:tc>
    </w:tr>
  </w:tbl>
  <w:p w14:paraId="4702AC0E" w14:textId="2E3E57BB" w:rsidR="795B8F74" w:rsidRDefault="795B8F74" w:rsidP="795B8F74">
    <w:pPr>
      <w:pStyle w:val="Header"/>
    </w:pPr>
  </w:p>
</w:hdr>
</file>

<file path=word/intelligence2.xml><?xml version="1.0" encoding="utf-8"?>
<int2:intelligence xmlns:int2="http://schemas.microsoft.com/office/intelligence/2020/intelligence" xmlns:oel="http://schemas.microsoft.com/office/2019/extlst">
  <int2:observations>
    <int2:textHash int2:hashCode="KyQaBcXpqilCfN" int2:id="DwYmoccL">
      <int2:state int2:value="Rejected" int2:type="LegacyProofing"/>
    </int2:textHash>
    <int2:textHash int2:hashCode="x5ONpnM4qY5ZCP" int2:id="kJU26unh">
      <int2:state int2:value="Rejected" int2:type="LegacyProofing"/>
    </int2:textHash>
    <int2:textHash int2:hashCode="FH+Cm/LGxj5Va8" int2:id="vf4ZUIBD">
      <int2:state int2:value="Rejected" int2:type="LegacyProofing"/>
    </int2:textHash>
    <int2:bookmark int2:bookmarkName="_Int_c472wMMp" int2:invalidationBookmarkName="" int2:hashCode="FhxCN58vOqq4SL" int2:id="zdbdJ4eU"/>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B830C"/>
    <w:multiLevelType w:val="hybridMultilevel"/>
    <w:tmpl w:val="FFFFFFFF"/>
    <w:lvl w:ilvl="0" w:tplc="F982BA36">
      <w:start w:val="1"/>
      <w:numFmt w:val="decimal"/>
      <w:lvlText w:val="%1."/>
      <w:lvlJc w:val="left"/>
      <w:pPr>
        <w:ind w:left="720" w:hanging="360"/>
      </w:pPr>
    </w:lvl>
    <w:lvl w:ilvl="1" w:tplc="6234D950">
      <w:start w:val="1"/>
      <w:numFmt w:val="lowerLetter"/>
      <w:lvlText w:val="%2."/>
      <w:lvlJc w:val="left"/>
      <w:pPr>
        <w:ind w:left="1440" w:hanging="360"/>
      </w:pPr>
    </w:lvl>
    <w:lvl w:ilvl="2" w:tplc="85C0A4EC">
      <w:start w:val="1"/>
      <w:numFmt w:val="lowerRoman"/>
      <w:lvlText w:val="%3."/>
      <w:lvlJc w:val="right"/>
      <w:pPr>
        <w:ind w:left="2160" w:hanging="180"/>
      </w:pPr>
    </w:lvl>
    <w:lvl w:ilvl="3" w:tplc="751AE7AE">
      <w:start w:val="1"/>
      <w:numFmt w:val="decimal"/>
      <w:lvlText w:val="%4."/>
      <w:lvlJc w:val="left"/>
      <w:pPr>
        <w:ind w:left="2880" w:hanging="360"/>
      </w:pPr>
    </w:lvl>
    <w:lvl w:ilvl="4" w:tplc="B7081F7C">
      <w:start w:val="1"/>
      <w:numFmt w:val="lowerLetter"/>
      <w:lvlText w:val="%5."/>
      <w:lvlJc w:val="left"/>
      <w:pPr>
        <w:ind w:left="3600" w:hanging="360"/>
      </w:pPr>
    </w:lvl>
    <w:lvl w:ilvl="5" w:tplc="38188056">
      <w:start w:val="1"/>
      <w:numFmt w:val="lowerRoman"/>
      <w:lvlText w:val="%6."/>
      <w:lvlJc w:val="right"/>
      <w:pPr>
        <w:ind w:left="4320" w:hanging="180"/>
      </w:pPr>
    </w:lvl>
    <w:lvl w:ilvl="6" w:tplc="DAF44048">
      <w:start w:val="1"/>
      <w:numFmt w:val="decimal"/>
      <w:lvlText w:val="%7."/>
      <w:lvlJc w:val="left"/>
      <w:pPr>
        <w:ind w:left="5040" w:hanging="360"/>
      </w:pPr>
    </w:lvl>
    <w:lvl w:ilvl="7" w:tplc="8AA8D1DE">
      <w:start w:val="1"/>
      <w:numFmt w:val="lowerLetter"/>
      <w:lvlText w:val="%8."/>
      <w:lvlJc w:val="left"/>
      <w:pPr>
        <w:ind w:left="5760" w:hanging="360"/>
      </w:pPr>
    </w:lvl>
    <w:lvl w:ilvl="8" w:tplc="ECB68686">
      <w:start w:val="1"/>
      <w:numFmt w:val="lowerRoman"/>
      <w:lvlText w:val="%9."/>
      <w:lvlJc w:val="right"/>
      <w:pPr>
        <w:ind w:left="6480" w:hanging="180"/>
      </w:pPr>
    </w:lvl>
  </w:abstractNum>
  <w:abstractNum w:abstractNumId="1" w15:restartNumberingAfterBreak="0">
    <w:nsid w:val="084A8A5C"/>
    <w:multiLevelType w:val="hybridMultilevel"/>
    <w:tmpl w:val="FFFFFFFF"/>
    <w:lvl w:ilvl="0" w:tplc="EA044634">
      <w:start w:val="1"/>
      <w:numFmt w:val="decimal"/>
      <w:lvlText w:val="%1"/>
      <w:lvlJc w:val="left"/>
      <w:pPr>
        <w:ind w:left="519" w:hanging="360"/>
      </w:pPr>
    </w:lvl>
    <w:lvl w:ilvl="1" w:tplc="C9E87110">
      <w:start w:val="1"/>
      <w:numFmt w:val="lowerLetter"/>
      <w:lvlText w:val="%2."/>
      <w:lvlJc w:val="left"/>
      <w:pPr>
        <w:ind w:left="826" w:hanging="360"/>
      </w:pPr>
    </w:lvl>
    <w:lvl w:ilvl="2" w:tplc="EDCE7922">
      <w:start w:val="1"/>
      <w:numFmt w:val="lowerRoman"/>
      <w:lvlText w:val="%3."/>
      <w:lvlJc w:val="right"/>
      <w:pPr>
        <w:ind w:left="2160" w:hanging="180"/>
      </w:pPr>
    </w:lvl>
    <w:lvl w:ilvl="3" w:tplc="976C71C8">
      <w:start w:val="1"/>
      <w:numFmt w:val="decimal"/>
      <w:lvlText w:val="%4."/>
      <w:lvlJc w:val="left"/>
      <w:pPr>
        <w:ind w:left="2880" w:hanging="360"/>
      </w:pPr>
    </w:lvl>
    <w:lvl w:ilvl="4" w:tplc="88B058C8">
      <w:start w:val="1"/>
      <w:numFmt w:val="lowerLetter"/>
      <w:lvlText w:val="%5."/>
      <w:lvlJc w:val="left"/>
      <w:pPr>
        <w:ind w:left="3600" w:hanging="360"/>
      </w:pPr>
    </w:lvl>
    <w:lvl w:ilvl="5" w:tplc="6F4C59AC">
      <w:start w:val="1"/>
      <w:numFmt w:val="lowerRoman"/>
      <w:lvlText w:val="%6."/>
      <w:lvlJc w:val="right"/>
      <w:pPr>
        <w:ind w:left="4320" w:hanging="180"/>
      </w:pPr>
    </w:lvl>
    <w:lvl w:ilvl="6" w:tplc="B4F007E8">
      <w:start w:val="1"/>
      <w:numFmt w:val="decimal"/>
      <w:lvlText w:val="%7."/>
      <w:lvlJc w:val="left"/>
      <w:pPr>
        <w:ind w:left="5040" w:hanging="360"/>
      </w:pPr>
    </w:lvl>
    <w:lvl w:ilvl="7" w:tplc="95A67776">
      <w:start w:val="1"/>
      <w:numFmt w:val="lowerLetter"/>
      <w:lvlText w:val="%8."/>
      <w:lvlJc w:val="left"/>
      <w:pPr>
        <w:ind w:left="5760" w:hanging="360"/>
      </w:pPr>
    </w:lvl>
    <w:lvl w:ilvl="8" w:tplc="782831C6">
      <w:start w:val="1"/>
      <w:numFmt w:val="lowerRoman"/>
      <w:lvlText w:val="%9."/>
      <w:lvlJc w:val="right"/>
      <w:pPr>
        <w:ind w:left="6480" w:hanging="180"/>
      </w:pPr>
    </w:lvl>
  </w:abstractNum>
  <w:abstractNum w:abstractNumId="2" w15:restartNumberingAfterBreak="0">
    <w:nsid w:val="0F1609D8"/>
    <w:multiLevelType w:val="hybridMultilevel"/>
    <w:tmpl w:val="FFFFFFFF"/>
    <w:lvl w:ilvl="0" w:tplc="240E7C8E">
      <w:start w:val="1"/>
      <w:numFmt w:val="decimal"/>
      <w:lvlText w:val="%1."/>
      <w:lvlJc w:val="left"/>
      <w:pPr>
        <w:ind w:left="720" w:hanging="360"/>
      </w:pPr>
    </w:lvl>
    <w:lvl w:ilvl="1" w:tplc="D65403FA">
      <w:start w:val="1"/>
      <w:numFmt w:val="lowerLetter"/>
      <w:lvlText w:val="%2."/>
      <w:lvlJc w:val="left"/>
      <w:pPr>
        <w:ind w:left="1440" w:hanging="360"/>
      </w:pPr>
    </w:lvl>
    <w:lvl w:ilvl="2" w:tplc="E9CAB23C">
      <w:start w:val="1"/>
      <w:numFmt w:val="lowerRoman"/>
      <w:lvlText w:val="%3."/>
      <w:lvlJc w:val="right"/>
      <w:pPr>
        <w:ind w:left="2160" w:hanging="180"/>
      </w:pPr>
    </w:lvl>
    <w:lvl w:ilvl="3" w:tplc="5F269166">
      <w:start w:val="1"/>
      <w:numFmt w:val="decimal"/>
      <w:lvlText w:val="%4."/>
      <w:lvlJc w:val="left"/>
      <w:pPr>
        <w:ind w:left="2880" w:hanging="360"/>
      </w:pPr>
    </w:lvl>
    <w:lvl w:ilvl="4" w:tplc="960CEA14">
      <w:start w:val="1"/>
      <w:numFmt w:val="lowerLetter"/>
      <w:lvlText w:val="%5."/>
      <w:lvlJc w:val="left"/>
      <w:pPr>
        <w:ind w:left="3600" w:hanging="360"/>
      </w:pPr>
    </w:lvl>
    <w:lvl w:ilvl="5" w:tplc="9EA6EA64">
      <w:start w:val="1"/>
      <w:numFmt w:val="lowerRoman"/>
      <w:lvlText w:val="%6."/>
      <w:lvlJc w:val="right"/>
      <w:pPr>
        <w:ind w:left="4320" w:hanging="180"/>
      </w:pPr>
    </w:lvl>
    <w:lvl w:ilvl="6" w:tplc="A608035C">
      <w:start w:val="1"/>
      <w:numFmt w:val="decimal"/>
      <w:lvlText w:val="%7."/>
      <w:lvlJc w:val="left"/>
      <w:pPr>
        <w:ind w:left="5040" w:hanging="360"/>
      </w:pPr>
    </w:lvl>
    <w:lvl w:ilvl="7" w:tplc="2F4CF200">
      <w:start w:val="1"/>
      <w:numFmt w:val="lowerLetter"/>
      <w:lvlText w:val="%8."/>
      <w:lvlJc w:val="left"/>
      <w:pPr>
        <w:ind w:left="5760" w:hanging="360"/>
      </w:pPr>
    </w:lvl>
    <w:lvl w:ilvl="8" w:tplc="96DAA68E">
      <w:start w:val="1"/>
      <w:numFmt w:val="lowerRoman"/>
      <w:lvlText w:val="%9."/>
      <w:lvlJc w:val="right"/>
      <w:pPr>
        <w:ind w:left="6480" w:hanging="180"/>
      </w:pPr>
    </w:lvl>
  </w:abstractNum>
  <w:abstractNum w:abstractNumId="3" w15:restartNumberingAfterBreak="0">
    <w:nsid w:val="23953A38"/>
    <w:multiLevelType w:val="hybridMultilevel"/>
    <w:tmpl w:val="FFFFFFFF"/>
    <w:lvl w:ilvl="0" w:tplc="5442EFD2">
      <w:start w:val="1"/>
      <w:numFmt w:val="decimal"/>
      <w:lvlText w:val="%1."/>
      <w:lvlJc w:val="left"/>
      <w:pPr>
        <w:ind w:left="720" w:hanging="360"/>
      </w:pPr>
    </w:lvl>
    <w:lvl w:ilvl="1" w:tplc="DC3EFAEE">
      <w:start w:val="1"/>
      <w:numFmt w:val="lowerLetter"/>
      <w:lvlText w:val="%2."/>
      <w:lvlJc w:val="left"/>
      <w:pPr>
        <w:ind w:left="1440" w:hanging="360"/>
      </w:pPr>
    </w:lvl>
    <w:lvl w:ilvl="2" w:tplc="173EF5FA">
      <w:start w:val="1"/>
      <w:numFmt w:val="lowerRoman"/>
      <w:lvlText w:val="%3."/>
      <w:lvlJc w:val="right"/>
      <w:pPr>
        <w:ind w:left="2160" w:hanging="180"/>
      </w:pPr>
    </w:lvl>
    <w:lvl w:ilvl="3" w:tplc="2A186066">
      <w:start w:val="1"/>
      <w:numFmt w:val="decimal"/>
      <w:lvlText w:val="%4."/>
      <w:lvlJc w:val="left"/>
      <w:pPr>
        <w:ind w:left="2880" w:hanging="360"/>
      </w:pPr>
    </w:lvl>
    <w:lvl w:ilvl="4" w:tplc="83E0C216">
      <w:start w:val="1"/>
      <w:numFmt w:val="lowerLetter"/>
      <w:lvlText w:val="%5."/>
      <w:lvlJc w:val="left"/>
      <w:pPr>
        <w:ind w:left="3600" w:hanging="360"/>
      </w:pPr>
    </w:lvl>
    <w:lvl w:ilvl="5" w:tplc="61489530">
      <w:start w:val="1"/>
      <w:numFmt w:val="lowerRoman"/>
      <w:lvlText w:val="%6."/>
      <w:lvlJc w:val="right"/>
      <w:pPr>
        <w:ind w:left="4320" w:hanging="180"/>
      </w:pPr>
    </w:lvl>
    <w:lvl w:ilvl="6" w:tplc="F55A073E">
      <w:start w:val="1"/>
      <w:numFmt w:val="decimal"/>
      <w:lvlText w:val="%7."/>
      <w:lvlJc w:val="left"/>
      <w:pPr>
        <w:ind w:left="5040" w:hanging="360"/>
      </w:pPr>
    </w:lvl>
    <w:lvl w:ilvl="7" w:tplc="412A5BF0">
      <w:start w:val="1"/>
      <w:numFmt w:val="lowerLetter"/>
      <w:lvlText w:val="%8."/>
      <w:lvlJc w:val="left"/>
      <w:pPr>
        <w:ind w:left="5760" w:hanging="360"/>
      </w:pPr>
    </w:lvl>
    <w:lvl w:ilvl="8" w:tplc="9AC625E8">
      <w:start w:val="1"/>
      <w:numFmt w:val="lowerRoman"/>
      <w:lvlText w:val="%9."/>
      <w:lvlJc w:val="right"/>
      <w:pPr>
        <w:ind w:left="6480" w:hanging="180"/>
      </w:pPr>
    </w:lvl>
  </w:abstractNum>
  <w:abstractNum w:abstractNumId="4" w15:restartNumberingAfterBreak="0">
    <w:nsid w:val="30B153FF"/>
    <w:multiLevelType w:val="hybridMultilevel"/>
    <w:tmpl w:val="529EDB1E"/>
    <w:lvl w:ilvl="0" w:tplc="9FFAE94A">
      <w:start w:val="1"/>
      <w:numFmt w:val="decimal"/>
      <w:lvlText w:val="%1."/>
      <w:lvlJc w:val="left"/>
      <w:pPr>
        <w:ind w:left="720" w:hanging="360"/>
      </w:pPr>
    </w:lvl>
    <w:lvl w:ilvl="1" w:tplc="3DF06E9A">
      <w:start w:val="1"/>
      <w:numFmt w:val="lowerLetter"/>
      <w:lvlText w:val="%2."/>
      <w:lvlJc w:val="left"/>
      <w:pPr>
        <w:ind w:left="1440" w:hanging="360"/>
      </w:pPr>
    </w:lvl>
    <w:lvl w:ilvl="2" w:tplc="A4E0D22A">
      <w:start w:val="1"/>
      <w:numFmt w:val="lowerRoman"/>
      <w:lvlText w:val="%3."/>
      <w:lvlJc w:val="right"/>
      <w:pPr>
        <w:ind w:left="2160" w:hanging="180"/>
      </w:pPr>
    </w:lvl>
    <w:lvl w:ilvl="3" w:tplc="34A2BAFE">
      <w:start w:val="1"/>
      <w:numFmt w:val="decimal"/>
      <w:lvlText w:val="%4."/>
      <w:lvlJc w:val="left"/>
      <w:pPr>
        <w:ind w:left="2880" w:hanging="360"/>
      </w:pPr>
    </w:lvl>
    <w:lvl w:ilvl="4" w:tplc="58E8225C">
      <w:start w:val="1"/>
      <w:numFmt w:val="lowerLetter"/>
      <w:lvlText w:val="%5."/>
      <w:lvlJc w:val="left"/>
      <w:pPr>
        <w:ind w:left="3600" w:hanging="360"/>
      </w:pPr>
    </w:lvl>
    <w:lvl w:ilvl="5" w:tplc="ACA6EB0E">
      <w:start w:val="1"/>
      <w:numFmt w:val="lowerRoman"/>
      <w:lvlText w:val="%6."/>
      <w:lvlJc w:val="right"/>
      <w:pPr>
        <w:ind w:left="4320" w:hanging="180"/>
      </w:pPr>
    </w:lvl>
    <w:lvl w:ilvl="6" w:tplc="19DA355C">
      <w:start w:val="1"/>
      <w:numFmt w:val="decimal"/>
      <w:lvlText w:val="%7."/>
      <w:lvlJc w:val="left"/>
      <w:pPr>
        <w:ind w:left="5040" w:hanging="360"/>
      </w:pPr>
    </w:lvl>
    <w:lvl w:ilvl="7" w:tplc="5D8C31A2">
      <w:start w:val="1"/>
      <w:numFmt w:val="lowerLetter"/>
      <w:lvlText w:val="%8."/>
      <w:lvlJc w:val="left"/>
      <w:pPr>
        <w:ind w:left="5760" w:hanging="360"/>
      </w:pPr>
    </w:lvl>
    <w:lvl w:ilvl="8" w:tplc="8FFA071A">
      <w:start w:val="1"/>
      <w:numFmt w:val="lowerRoman"/>
      <w:lvlText w:val="%9."/>
      <w:lvlJc w:val="right"/>
      <w:pPr>
        <w:ind w:left="6480" w:hanging="180"/>
      </w:pPr>
    </w:lvl>
  </w:abstractNum>
  <w:abstractNum w:abstractNumId="5" w15:restartNumberingAfterBreak="0">
    <w:nsid w:val="31DF7227"/>
    <w:multiLevelType w:val="multilevel"/>
    <w:tmpl w:val="FFFFFFFF"/>
    <w:lvl w:ilvl="0">
      <w:start w:val="1"/>
      <w:numFmt w:val="decimal"/>
      <w:lvlText w:val="%1"/>
      <w:lvlJc w:val="left"/>
      <w:pPr>
        <w:ind w:left="519" w:hanging="401"/>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EF46F7"/>
    <w:multiLevelType w:val="hybridMultilevel"/>
    <w:tmpl w:val="FFFFFFFF"/>
    <w:lvl w:ilvl="0" w:tplc="1794C996">
      <w:start w:val="1"/>
      <w:numFmt w:val="decimal"/>
      <w:lvlText w:val="%1."/>
      <w:lvlJc w:val="left"/>
      <w:pPr>
        <w:ind w:left="720" w:hanging="360"/>
      </w:pPr>
    </w:lvl>
    <w:lvl w:ilvl="1" w:tplc="17427CC4">
      <w:start w:val="1"/>
      <w:numFmt w:val="lowerLetter"/>
      <w:lvlText w:val="%2."/>
      <w:lvlJc w:val="left"/>
      <w:pPr>
        <w:ind w:left="1440" w:hanging="360"/>
      </w:pPr>
    </w:lvl>
    <w:lvl w:ilvl="2" w:tplc="F9527B68">
      <w:start w:val="1"/>
      <w:numFmt w:val="lowerRoman"/>
      <w:lvlText w:val="%3."/>
      <w:lvlJc w:val="right"/>
      <w:pPr>
        <w:ind w:left="2160" w:hanging="180"/>
      </w:pPr>
    </w:lvl>
    <w:lvl w:ilvl="3" w:tplc="ACA2705E">
      <w:start w:val="1"/>
      <w:numFmt w:val="decimal"/>
      <w:lvlText w:val="%4."/>
      <w:lvlJc w:val="left"/>
      <w:pPr>
        <w:ind w:left="2880" w:hanging="360"/>
      </w:pPr>
    </w:lvl>
    <w:lvl w:ilvl="4" w:tplc="258EFF94">
      <w:start w:val="1"/>
      <w:numFmt w:val="lowerLetter"/>
      <w:lvlText w:val="%5."/>
      <w:lvlJc w:val="left"/>
      <w:pPr>
        <w:ind w:left="3600" w:hanging="360"/>
      </w:pPr>
    </w:lvl>
    <w:lvl w:ilvl="5" w:tplc="71EE2560">
      <w:start w:val="1"/>
      <w:numFmt w:val="lowerRoman"/>
      <w:lvlText w:val="%6."/>
      <w:lvlJc w:val="right"/>
      <w:pPr>
        <w:ind w:left="4320" w:hanging="180"/>
      </w:pPr>
    </w:lvl>
    <w:lvl w:ilvl="6" w:tplc="35881B70">
      <w:start w:val="1"/>
      <w:numFmt w:val="decimal"/>
      <w:lvlText w:val="%7."/>
      <w:lvlJc w:val="left"/>
      <w:pPr>
        <w:ind w:left="5040" w:hanging="360"/>
      </w:pPr>
    </w:lvl>
    <w:lvl w:ilvl="7" w:tplc="1EFAC770">
      <w:start w:val="1"/>
      <w:numFmt w:val="lowerLetter"/>
      <w:lvlText w:val="%8."/>
      <w:lvlJc w:val="left"/>
      <w:pPr>
        <w:ind w:left="5760" w:hanging="360"/>
      </w:pPr>
    </w:lvl>
    <w:lvl w:ilvl="8" w:tplc="9782D70A">
      <w:start w:val="1"/>
      <w:numFmt w:val="lowerRoman"/>
      <w:lvlText w:val="%9."/>
      <w:lvlJc w:val="right"/>
      <w:pPr>
        <w:ind w:left="6480" w:hanging="180"/>
      </w:pPr>
    </w:lvl>
  </w:abstractNum>
  <w:abstractNum w:abstractNumId="7" w15:restartNumberingAfterBreak="0">
    <w:nsid w:val="36DF77D4"/>
    <w:multiLevelType w:val="hybridMultilevel"/>
    <w:tmpl w:val="FFFFFFFF"/>
    <w:lvl w:ilvl="0" w:tplc="E6584A48">
      <w:start w:val="1"/>
      <w:numFmt w:val="bullet"/>
      <w:lvlText w:val=""/>
      <w:lvlJc w:val="left"/>
      <w:pPr>
        <w:ind w:left="720" w:hanging="360"/>
      </w:pPr>
      <w:rPr>
        <w:rFonts w:ascii="Symbol" w:hAnsi="Symbol" w:hint="default"/>
      </w:rPr>
    </w:lvl>
    <w:lvl w:ilvl="1" w:tplc="1BFC0F50">
      <w:start w:val="1"/>
      <w:numFmt w:val="bullet"/>
      <w:lvlText w:val="o"/>
      <w:lvlJc w:val="left"/>
      <w:pPr>
        <w:ind w:left="1440" w:hanging="360"/>
      </w:pPr>
      <w:rPr>
        <w:rFonts w:ascii="Courier New" w:hAnsi="Courier New" w:hint="default"/>
      </w:rPr>
    </w:lvl>
    <w:lvl w:ilvl="2" w:tplc="B1324366">
      <w:start w:val="1"/>
      <w:numFmt w:val="bullet"/>
      <w:lvlText w:val=""/>
      <w:lvlJc w:val="left"/>
      <w:pPr>
        <w:ind w:left="2160" w:hanging="360"/>
      </w:pPr>
      <w:rPr>
        <w:rFonts w:ascii="Wingdings" w:hAnsi="Wingdings" w:hint="default"/>
      </w:rPr>
    </w:lvl>
    <w:lvl w:ilvl="3" w:tplc="EAD80780">
      <w:start w:val="1"/>
      <w:numFmt w:val="bullet"/>
      <w:lvlText w:val=""/>
      <w:lvlJc w:val="left"/>
      <w:pPr>
        <w:ind w:left="2880" w:hanging="360"/>
      </w:pPr>
      <w:rPr>
        <w:rFonts w:ascii="Symbol" w:hAnsi="Symbol" w:hint="default"/>
      </w:rPr>
    </w:lvl>
    <w:lvl w:ilvl="4" w:tplc="20747B88">
      <w:start w:val="1"/>
      <w:numFmt w:val="bullet"/>
      <w:lvlText w:val="o"/>
      <w:lvlJc w:val="left"/>
      <w:pPr>
        <w:ind w:left="3600" w:hanging="360"/>
      </w:pPr>
      <w:rPr>
        <w:rFonts w:ascii="Courier New" w:hAnsi="Courier New" w:hint="default"/>
      </w:rPr>
    </w:lvl>
    <w:lvl w:ilvl="5" w:tplc="8F6A6000">
      <w:start w:val="1"/>
      <w:numFmt w:val="bullet"/>
      <w:lvlText w:val=""/>
      <w:lvlJc w:val="left"/>
      <w:pPr>
        <w:ind w:left="4320" w:hanging="360"/>
      </w:pPr>
      <w:rPr>
        <w:rFonts w:ascii="Wingdings" w:hAnsi="Wingdings" w:hint="default"/>
      </w:rPr>
    </w:lvl>
    <w:lvl w:ilvl="6" w:tplc="60FC07D2">
      <w:start w:val="1"/>
      <w:numFmt w:val="bullet"/>
      <w:lvlText w:val=""/>
      <w:lvlJc w:val="left"/>
      <w:pPr>
        <w:ind w:left="5040" w:hanging="360"/>
      </w:pPr>
      <w:rPr>
        <w:rFonts w:ascii="Symbol" w:hAnsi="Symbol" w:hint="default"/>
      </w:rPr>
    </w:lvl>
    <w:lvl w:ilvl="7" w:tplc="7F207442">
      <w:start w:val="1"/>
      <w:numFmt w:val="bullet"/>
      <w:lvlText w:val="o"/>
      <w:lvlJc w:val="left"/>
      <w:pPr>
        <w:ind w:left="5760" w:hanging="360"/>
      </w:pPr>
      <w:rPr>
        <w:rFonts w:ascii="Courier New" w:hAnsi="Courier New" w:hint="default"/>
      </w:rPr>
    </w:lvl>
    <w:lvl w:ilvl="8" w:tplc="A4D62BEE">
      <w:start w:val="1"/>
      <w:numFmt w:val="bullet"/>
      <w:lvlText w:val=""/>
      <w:lvlJc w:val="left"/>
      <w:pPr>
        <w:ind w:left="6480" w:hanging="360"/>
      </w:pPr>
      <w:rPr>
        <w:rFonts w:ascii="Wingdings" w:hAnsi="Wingdings" w:hint="default"/>
      </w:rPr>
    </w:lvl>
  </w:abstractNum>
  <w:abstractNum w:abstractNumId="8" w15:restartNumberingAfterBreak="0">
    <w:nsid w:val="43677843"/>
    <w:multiLevelType w:val="hybridMultilevel"/>
    <w:tmpl w:val="DD8C0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8CADCB"/>
    <w:multiLevelType w:val="hybridMultilevel"/>
    <w:tmpl w:val="FFFFFFFF"/>
    <w:lvl w:ilvl="0" w:tplc="775A1DC0">
      <w:start w:val="1"/>
      <w:numFmt w:val="bullet"/>
      <w:lvlText w:val=""/>
      <w:lvlJc w:val="left"/>
      <w:pPr>
        <w:ind w:left="720" w:hanging="360"/>
      </w:pPr>
      <w:rPr>
        <w:rFonts w:ascii="Symbol" w:hAnsi="Symbol" w:hint="default"/>
      </w:rPr>
    </w:lvl>
    <w:lvl w:ilvl="1" w:tplc="A926ADB8">
      <w:start w:val="1"/>
      <w:numFmt w:val="bullet"/>
      <w:lvlText w:val="o"/>
      <w:lvlJc w:val="left"/>
      <w:pPr>
        <w:ind w:left="1440" w:hanging="360"/>
      </w:pPr>
      <w:rPr>
        <w:rFonts w:ascii="Courier New" w:hAnsi="Courier New" w:hint="default"/>
      </w:rPr>
    </w:lvl>
    <w:lvl w:ilvl="2" w:tplc="FED25D12">
      <w:start w:val="1"/>
      <w:numFmt w:val="bullet"/>
      <w:lvlText w:val=""/>
      <w:lvlJc w:val="left"/>
      <w:pPr>
        <w:ind w:left="2160" w:hanging="360"/>
      </w:pPr>
      <w:rPr>
        <w:rFonts w:ascii="Wingdings" w:hAnsi="Wingdings" w:hint="default"/>
      </w:rPr>
    </w:lvl>
    <w:lvl w:ilvl="3" w:tplc="08002C40">
      <w:start w:val="1"/>
      <w:numFmt w:val="bullet"/>
      <w:lvlText w:val=""/>
      <w:lvlJc w:val="left"/>
      <w:pPr>
        <w:ind w:left="2880" w:hanging="360"/>
      </w:pPr>
      <w:rPr>
        <w:rFonts w:ascii="Symbol" w:hAnsi="Symbol" w:hint="default"/>
      </w:rPr>
    </w:lvl>
    <w:lvl w:ilvl="4" w:tplc="20FCBF28">
      <w:start w:val="1"/>
      <w:numFmt w:val="bullet"/>
      <w:lvlText w:val="o"/>
      <w:lvlJc w:val="left"/>
      <w:pPr>
        <w:ind w:left="3600" w:hanging="360"/>
      </w:pPr>
      <w:rPr>
        <w:rFonts w:ascii="Courier New" w:hAnsi="Courier New" w:hint="default"/>
      </w:rPr>
    </w:lvl>
    <w:lvl w:ilvl="5" w:tplc="E69CA7C6">
      <w:start w:val="1"/>
      <w:numFmt w:val="bullet"/>
      <w:lvlText w:val=""/>
      <w:lvlJc w:val="left"/>
      <w:pPr>
        <w:ind w:left="4320" w:hanging="360"/>
      </w:pPr>
      <w:rPr>
        <w:rFonts w:ascii="Wingdings" w:hAnsi="Wingdings" w:hint="default"/>
      </w:rPr>
    </w:lvl>
    <w:lvl w:ilvl="6" w:tplc="DFD21BC2">
      <w:start w:val="1"/>
      <w:numFmt w:val="bullet"/>
      <w:lvlText w:val=""/>
      <w:lvlJc w:val="left"/>
      <w:pPr>
        <w:ind w:left="5040" w:hanging="360"/>
      </w:pPr>
      <w:rPr>
        <w:rFonts w:ascii="Symbol" w:hAnsi="Symbol" w:hint="default"/>
      </w:rPr>
    </w:lvl>
    <w:lvl w:ilvl="7" w:tplc="589CA990">
      <w:start w:val="1"/>
      <w:numFmt w:val="bullet"/>
      <w:lvlText w:val="o"/>
      <w:lvlJc w:val="left"/>
      <w:pPr>
        <w:ind w:left="5760" w:hanging="360"/>
      </w:pPr>
      <w:rPr>
        <w:rFonts w:ascii="Courier New" w:hAnsi="Courier New" w:hint="default"/>
      </w:rPr>
    </w:lvl>
    <w:lvl w:ilvl="8" w:tplc="9512575C">
      <w:start w:val="1"/>
      <w:numFmt w:val="bullet"/>
      <w:lvlText w:val=""/>
      <w:lvlJc w:val="left"/>
      <w:pPr>
        <w:ind w:left="6480" w:hanging="360"/>
      </w:pPr>
      <w:rPr>
        <w:rFonts w:ascii="Wingdings" w:hAnsi="Wingdings" w:hint="default"/>
      </w:rPr>
    </w:lvl>
  </w:abstractNum>
  <w:abstractNum w:abstractNumId="10" w15:restartNumberingAfterBreak="0">
    <w:nsid w:val="4BE7C0AB"/>
    <w:multiLevelType w:val="hybridMultilevel"/>
    <w:tmpl w:val="FFFFFFFF"/>
    <w:lvl w:ilvl="0" w:tplc="3550C206">
      <w:start w:val="1"/>
      <w:numFmt w:val="bullet"/>
      <w:lvlText w:val=""/>
      <w:lvlJc w:val="left"/>
      <w:pPr>
        <w:ind w:left="720" w:hanging="360"/>
      </w:pPr>
      <w:rPr>
        <w:rFonts w:ascii="Symbol" w:hAnsi="Symbol" w:hint="default"/>
      </w:rPr>
    </w:lvl>
    <w:lvl w:ilvl="1" w:tplc="E0B03C98">
      <w:start w:val="1"/>
      <w:numFmt w:val="bullet"/>
      <w:lvlText w:val="o"/>
      <w:lvlJc w:val="left"/>
      <w:pPr>
        <w:ind w:left="1440" w:hanging="360"/>
      </w:pPr>
      <w:rPr>
        <w:rFonts w:ascii="Courier New" w:hAnsi="Courier New" w:hint="default"/>
      </w:rPr>
    </w:lvl>
    <w:lvl w:ilvl="2" w:tplc="F14ED352">
      <w:start w:val="1"/>
      <w:numFmt w:val="bullet"/>
      <w:lvlText w:val=""/>
      <w:lvlJc w:val="left"/>
      <w:pPr>
        <w:ind w:left="2160" w:hanging="360"/>
      </w:pPr>
      <w:rPr>
        <w:rFonts w:ascii="Symbol" w:hAnsi="Symbol" w:hint="default"/>
      </w:rPr>
    </w:lvl>
    <w:lvl w:ilvl="3" w:tplc="8B863020">
      <w:start w:val="1"/>
      <w:numFmt w:val="bullet"/>
      <w:lvlText w:val=""/>
      <w:lvlJc w:val="left"/>
      <w:pPr>
        <w:ind w:left="2880" w:hanging="360"/>
      </w:pPr>
      <w:rPr>
        <w:rFonts w:ascii="Symbol" w:hAnsi="Symbol" w:hint="default"/>
      </w:rPr>
    </w:lvl>
    <w:lvl w:ilvl="4" w:tplc="AC6664F8">
      <w:start w:val="1"/>
      <w:numFmt w:val="bullet"/>
      <w:lvlText w:val="o"/>
      <w:lvlJc w:val="left"/>
      <w:pPr>
        <w:ind w:left="3600" w:hanging="360"/>
      </w:pPr>
      <w:rPr>
        <w:rFonts w:ascii="Courier New" w:hAnsi="Courier New" w:hint="default"/>
      </w:rPr>
    </w:lvl>
    <w:lvl w:ilvl="5" w:tplc="EE50333E">
      <w:start w:val="1"/>
      <w:numFmt w:val="bullet"/>
      <w:lvlText w:val=""/>
      <w:lvlJc w:val="left"/>
      <w:pPr>
        <w:ind w:left="4320" w:hanging="360"/>
      </w:pPr>
      <w:rPr>
        <w:rFonts w:ascii="Wingdings" w:hAnsi="Wingdings" w:hint="default"/>
      </w:rPr>
    </w:lvl>
    <w:lvl w:ilvl="6" w:tplc="20C0E358">
      <w:start w:val="1"/>
      <w:numFmt w:val="bullet"/>
      <w:lvlText w:val=""/>
      <w:lvlJc w:val="left"/>
      <w:pPr>
        <w:ind w:left="5040" w:hanging="360"/>
      </w:pPr>
      <w:rPr>
        <w:rFonts w:ascii="Symbol" w:hAnsi="Symbol" w:hint="default"/>
      </w:rPr>
    </w:lvl>
    <w:lvl w:ilvl="7" w:tplc="3968AD30">
      <w:start w:val="1"/>
      <w:numFmt w:val="bullet"/>
      <w:lvlText w:val="o"/>
      <w:lvlJc w:val="left"/>
      <w:pPr>
        <w:ind w:left="5760" w:hanging="360"/>
      </w:pPr>
      <w:rPr>
        <w:rFonts w:ascii="Courier New" w:hAnsi="Courier New" w:hint="default"/>
      </w:rPr>
    </w:lvl>
    <w:lvl w:ilvl="8" w:tplc="800A9A9A">
      <w:start w:val="1"/>
      <w:numFmt w:val="bullet"/>
      <w:lvlText w:val=""/>
      <w:lvlJc w:val="left"/>
      <w:pPr>
        <w:ind w:left="6480" w:hanging="360"/>
      </w:pPr>
      <w:rPr>
        <w:rFonts w:ascii="Wingdings" w:hAnsi="Wingdings" w:hint="default"/>
      </w:rPr>
    </w:lvl>
  </w:abstractNum>
  <w:abstractNum w:abstractNumId="11" w15:restartNumberingAfterBreak="0">
    <w:nsid w:val="4DBC76FE"/>
    <w:multiLevelType w:val="hybridMultilevel"/>
    <w:tmpl w:val="9F24B21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5748FA1"/>
    <w:multiLevelType w:val="hybridMultilevel"/>
    <w:tmpl w:val="FFFFFFFF"/>
    <w:lvl w:ilvl="0" w:tplc="B29C7BCC">
      <w:start w:val="1"/>
      <w:numFmt w:val="decimal"/>
      <w:lvlText w:val="%1."/>
      <w:lvlJc w:val="left"/>
      <w:pPr>
        <w:ind w:left="720" w:hanging="360"/>
      </w:pPr>
    </w:lvl>
    <w:lvl w:ilvl="1" w:tplc="E5C2D80A">
      <w:start w:val="1"/>
      <w:numFmt w:val="lowerLetter"/>
      <w:lvlText w:val="%2."/>
      <w:lvlJc w:val="left"/>
      <w:pPr>
        <w:ind w:left="1440" w:hanging="360"/>
      </w:pPr>
    </w:lvl>
    <w:lvl w:ilvl="2" w:tplc="8FDC78F6">
      <w:start w:val="1"/>
      <w:numFmt w:val="lowerRoman"/>
      <w:lvlText w:val="%3."/>
      <w:lvlJc w:val="right"/>
      <w:pPr>
        <w:ind w:left="2160" w:hanging="180"/>
      </w:pPr>
    </w:lvl>
    <w:lvl w:ilvl="3" w:tplc="15A0DE60">
      <w:start w:val="1"/>
      <w:numFmt w:val="decimal"/>
      <w:lvlText w:val="%4."/>
      <w:lvlJc w:val="left"/>
      <w:pPr>
        <w:ind w:left="2880" w:hanging="360"/>
      </w:pPr>
    </w:lvl>
    <w:lvl w:ilvl="4" w:tplc="CE40F31A">
      <w:start w:val="1"/>
      <w:numFmt w:val="lowerLetter"/>
      <w:lvlText w:val="%5."/>
      <w:lvlJc w:val="left"/>
      <w:pPr>
        <w:ind w:left="3600" w:hanging="360"/>
      </w:pPr>
    </w:lvl>
    <w:lvl w:ilvl="5" w:tplc="F58C9932">
      <w:start w:val="1"/>
      <w:numFmt w:val="lowerRoman"/>
      <w:lvlText w:val="%6."/>
      <w:lvlJc w:val="right"/>
      <w:pPr>
        <w:ind w:left="4320" w:hanging="180"/>
      </w:pPr>
    </w:lvl>
    <w:lvl w:ilvl="6" w:tplc="C31A44A6">
      <w:start w:val="1"/>
      <w:numFmt w:val="decimal"/>
      <w:lvlText w:val="%7."/>
      <w:lvlJc w:val="left"/>
      <w:pPr>
        <w:ind w:left="5040" w:hanging="360"/>
      </w:pPr>
    </w:lvl>
    <w:lvl w:ilvl="7" w:tplc="0D12B514">
      <w:start w:val="1"/>
      <w:numFmt w:val="lowerLetter"/>
      <w:lvlText w:val="%8."/>
      <w:lvlJc w:val="left"/>
      <w:pPr>
        <w:ind w:left="5760" w:hanging="360"/>
      </w:pPr>
    </w:lvl>
    <w:lvl w:ilvl="8" w:tplc="43A804C4">
      <w:start w:val="1"/>
      <w:numFmt w:val="lowerRoman"/>
      <w:lvlText w:val="%9."/>
      <w:lvlJc w:val="right"/>
      <w:pPr>
        <w:ind w:left="6480" w:hanging="180"/>
      </w:pPr>
    </w:lvl>
  </w:abstractNum>
  <w:abstractNum w:abstractNumId="13" w15:restartNumberingAfterBreak="0">
    <w:nsid w:val="57E03A70"/>
    <w:multiLevelType w:val="hybridMultilevel"/>
    <w:tmpl w:val="FFFFFFFF"/>
    <w:lvl w:ilvl="0" w:tplc="67BE6348">
      <w:start w:val="1"/>
      <w:numFmt w:val="decimal"/>
      <w:lvlText w:val="%1."/>
      <w:lvlJc w:val="left"/>
      <w:pPr>
        <w:ind w:left="720" w:hanging="360"/>
      </w:pPr>
    </w:lvl>
    <w:lvl w:ilvl="1" w:tplc="3F74A306">
      <w:start w:val="1"/>
      <w:numFmt w:val="lowerLetter"/>
      <w:lvlText w:val="%2."/>
      <w:lvlJc w:val="left"/>
      <w:pPr>
        <w:ind w:left="1440" w:hanging="360"/>
      </w:pPr>
    </w:lvl>
    <w:lvl w:ilvl="2" w:tplc="AD0C4122">
      <w:start w:val="1"/>
      <w:numFmt w:val="lowerRoman"/>
      <w:lvlText w:val="%3."/>
      <w:lvlJc w:val="right"/>
      <w:pPr>
        <w:ind w:left="2160" w:hanging="180"/>
      </w:pPr>
    </w:lvl>
    <w:lvl w:ilvl="3" w:tplc="261A0B56">
      <w:start w:val="1"/>
      <w:numFmt w:val="decimal"/>
      <w:lvlText w:val="%4."/>
      <w:lvlJc w:val="left"/>
      <w:pPr>
        <w:ind w:left="2880" w:hanging="360"/>
      </w:pPr>
    </w:lvl>
    <w:lvl w:ilvl="4" w:tplc="4C9426D8">
      <w:start w:val="1"/>
      <w:numFmt w:val="lowerLetter"/>
      <w:lvlText w:val="%5."/>
      <w:lvlJc w:val="left"/>
      <w:pPr>
        <w:ind w:left="3600" w:hanging="360"/>
      </w:pPr>
    </w:lvl>
    <w:lvl w:ilvl="5" w:tplc="7DE89D78">
      <w:start w:val="1"/>
      <w:numFmt w:val="lowerRoman"/>
      <w:lvlText w:val="%6."/>
      <w:lvlJc w:val="right"/>
      <w:pPr>
        <w:ind w:left="4320" w:hanging="180"/>
      </w:pPr>
    </w:lvl>
    <w:lvl w:ilvl="6" w:tplc="A7E69C3E">
      <w:start w:val="1"/>
      <w:numFmt w:val="decimal"/>
      <w:lvlText w:val="%7."/>
      <w:lvlJc w:val="left"/>
      <w:pPr>
        <w:ind w:left="5040" w:hanging="360"/>
      </w:pPr>
    </w:lvl>
    <w:lvl w:ilvl="7" w:tplc="8CE49238">
      <w:start w:val="1"/>
      <w:numFmt w:val="lowerLetter"/>
      <w:lvlText w:val="%8."/>
      <w:lvlJc w:val="left"/>
      <w:pPr>
        <w:ind w:left="5760" w:hanging="360"/>
      </w:pPr>
    </w:lvl>
    <w:lvl w:ilvl="8" w:tplc="E6061944">
      <w:start w:val="1"/>
      <w:numFmt w:val="lowerRoman"/>
      <w:lvlText w:val="%9."/>
      <w:lvlJc w:val="right"/>
      <w:pPr>
        <w:ind w:left="6480" w:hanging="180"/>
      </w:pPr>
    </w:lvl>
  </w:abstractNum>
  <w:abstractNum w:abstractNumId="14" w15:restartNumberingAfterBreak="0">
    <w:nsid w:val="57F5CEF3"/>
    <w:multiLevelType w:val="hybridMultilevel"/>
    <w:tmpl w:val="FFFFFFFF"/>
    <w:lvl w:ilvl="0" w:tplc="B5285A80">
      <w:start w:val="1"/>
      <w:numFmt w:val="decimal"/>
      <w:lvlText w:val="%1."/>
      <w:lvlJc w:val="left"/>
      <w:pPr>
        <w:ind w:left="720" w:hanging="360"/>
      </w:pPr>
    </w:lvl>
    <w:lvl w:ilvl="1" w:tplc="49F2391C">
      <w:start w:val="1"/>
      <w:numFmt w:val="lowerLetter"/>
      <w:lvlText w:val="%2."/>
      <w:lvlJc w:val="left"/>
      <w:pPr>
        <w:ind w:left="1440" w:hanging="360"/>
      </w:pPr>
    </w:lvl>
    <w:lvl w:ilvl="2" w:tplc="5BC643F0">
      <w:start w:val="1"/>
      <w:numFmt w:val="lowerRoman"/>
      <w:lvlText w:val="%3."/>
      <w:lvlJc w:val="right"/>
      <w:pPr>
        <w:ind w:left="2160" w:hanging="180"/>
      </w:pPr>
    </w:lvl>
    <w:lvl w:ilvl="3" w:tplc="9A2C0B84">
      <w:start w:val="1"/>
      <w:numFmt w:val="decimal"/>
      <w:lvlText w:val="%4."/>
      <w:lvlJc w:val="left"/>
      <w:pPr>
        <w:ind w:left="2880" w:hanging="360"/>
      </w:pPr>
    </w:lvl>
    <w:lvl w:ilvl="4" w:tplc="2F288AD4">
      <w:start w:val="1"/>
      <w:numFmt w:val="lowerLetter"/>
      <w:lvlText w:val="%5."/>
      <w:lvlJc w:val="left"/>
      <w:pPr>
        <w:ind w:left="3600" w:hanging="360"/>
      </w:pPr>
    </w:lvl>
    <w:lvl w:ilvl="5" w:tplc="805483E0">
      <w:start w:val="1"/>
      <w:numFmt w:val="lowerRoman"/>
      <w:lvlText w:val="%6."/>
      <w:lvlJc w:val="right"/>
      <w:pPr>
        <w:ind w:left="4320" w:hanging="180"/>
      </w:pPr>
    </w:lvl>
    <w:lvl w:ilvl="6" w:tplc="949465B0">
      <w:start w:val="1"/>
      <w:numFmt w:val="decimal"/>
      <w:lvlText w:val="%7."/>
      <w:lvlJc w:val="left"/>
      <w:pPr>
        <w:ind w:left="5040" w:hanging="360"/>
      </w:pPr>
    </w:lvl>
    <w:lvl w:ilvl="7" w:tplc="A372C458">
      <w:start w:val="1"/>
      <w:numFmt w:val="lowerLetter"/>
      <w:lvlText w:val="%8."/>
      <w:lvlJc w:val="left"/>
      <w:pPr>
        <w:ind w:left="5760" w:hanging="360"/>
      </w:pPr>
    </w:lvl>
    <w:lvl w:ilvl="8" w:tplc="FE829022">
      <w:start w:val="1"/>
      <w:numFmt w:val="lowerRoman"/>
      <w:lvlText w:val="%9."/>
      <w:lvlJc w:val="right"/>
      <w:pPr>
        <w:ind w:left="6480" w:hanging="180"/>
      </w:pPr>
    </w:lvl>
  </w:abstractNum>
  <w:abstractNum w:abstractNumId="15" w15:restartNumberingAfterBreak="0">
    <w:nsid w:val="66A1243F"/>
    <w:multiLevelType w:val="hybridMultilevel"/>
    <w:tmpl w:val="FFFFFFFF"/>
    <w:lvl w:ilvl="0" w:tplc="06F44056">
      <w:start w:val="1"/>
      <w:numFmt w:val="bullet"/>
      <w:lvlText w:val=""/>
      <w:lvlJc w:val="left"/>
      <w:pPr>
        <w:ind w:left="720" w:hanging="360"/>
      </w:pPr>
      <w:rPr>
        <w:rFonts w:ascii="Symbol" w:hAnsi="Symbol" w:hint="default"/>
      </w:rPr>
    </w:lvl>
    <w:lvl w:ilvl="1" w:tplc="9ADC65B4">
      <w:start w:val="1"/>
      <w:numFmt w:val="bullet"/>
      <w:lvlText w:val="o"/>
      <w:lvlJc w:val="left"/>
      <w:pPr>
        <w:ind w:left="1440" w:hanging="360"/>
      </w:pPr>
      <w:rPr>
        <w:rFonts w:ascii="Courier New" w:hAnsi="Courier New" w:hint="default"/>
      </w:rPr>
    </w:lvl>
    <w:lvl w:ilvl="2" w:tplc="2B2E08DE">
      <w:start w:val="1"/>
      <w:numFmt w:val="bullet"/>
      <w:lvlText w:val=""/>
      <w:lvlJc w:val="left"/>
      <w:pPr>
        <w:ind w:left="2160" w:hanging="360"/>
      </w:pPr>
      <w:rPr>
        <w:rFonts w:ascii="Wingdings" w:hAnsi="Wingdings" w:hint="default"/>
      </w:rPr>
    </w:lvl>
    <w:lvl w:ilvl="3" w:tplc="71A66AD4">
      <w:start w:val="1"/>
      <w:numFmt w:val="bullet"/>
      <w:lvlText w:val=""/>
      <w:lvlJc w:val="left"/>
      <w:pPr>
        <w:ind w:left="2880" w:hanging="360"/>
      </w:pPr>
      <w:rPr>
        <w:rFonts w:ascii="Symbol" w:hAnsi="Symbol" w:hint="default"/>
      </w:rPr>
    </w:lvl>
    <w:lvl w:ilvl="4" w:tplc="D5F48CA2">
      <w:start w:val="1"/>
      <w:numFmt w:val="bullet"/>
      <w:lvlText w:val="o"/>
      <w:lvlJc w:val="left"/>
      <w:pPr>
        <w:ind w:left="3600" w:hanging="360"/>
      </w:pPr>
      <w:rPr>
        <w:rFonts w:ascii="Courier New" w:hAnsi="Courier New" w:hint="default"/>
      </w:rPr>
    </w:lvl>
    <w:lvl w:ilvl="5" w:tplc="C64E2CA2">
      <w:start w:val="1"/>
      <w:numFmt w:val="bullet"/>
      <w:lvlText w:val=""/>
      <w:lvlJc w:val="left"/>
      <w:pPr>
        <w:ind w:left="4320" w:hanging="360"/>
      </w:pPr>
      <w:rPr>
        <w:rFonts w:ascii="Wingdings" w:hAnsi="Wingdings" w:hint="default"/>
      </w:rPr>
    </w:lvl>
    <w:lvl w:ilvl="6" w:tplc="BBE000FC">
      <w:start w:val="1"/>
      <w:numFmt w:val="bullet"/>
      <w:lvlText w:val=""/>
      <w:lvlJc w:val="left"/>
      <w:pPr>
        <w:ind w:left="5040" w:hanging="360"/>
      </w:pPr>
      <w:rPr>
        <w:rFonts w:ascii="Symbol" w:hAnsi="Symbol" w:hint="default"/>
      </w:rPr>
    </w:lvl>
    <w:lvl w:ilvl="7" w:tplc="37DA1776">
      <w:start w:val="1"/>
      <w:numFmt w:val="bullet"/>
      <w:lvlText w:val="o"/>
      <w:lvlJc w:val="left"/>
      <w:pPr>
        <w:ind w:left="5760" w:hanging="360"/>
      </w:pPr>
      <w:rPr>
        <w:rFonts w:ascii="Courier New" w:hAnsi="Courier New" w:hint="default"/>
      </w:rPr>
    </w:lvl>
    <w:lvl w:ilvl="8" w:tplc="5F34D9B8">
      <w:start w:val="1"/>
      <w:numFmt w:val="bullet"/>
      <w:lvlText w:val=""/>
      <w:lvlJc w:val="left"/>
      <w:pPr>
        <w:ind w:left="6480" w:hanging="360"/>
      </w:pPr>
      <w:rPr>
        <w:rFonts w:ascii="Wingdings" w:hAnsi="Wingdings" w:hint="default"/>
      </w:rPr>
    </w:lvl>
  </w:abstractNum>
  <w:abstractNum w:abstractNumId="16" w15:restartNumberingAfterBreak="0">
    <w:nsid w:val="6965DF72"/>
    <w:multiLevelType w:val="hybridMultilevel"/>
    <w:tmpl w:val="FFFFFFFF"/>
    <w:lvl w:ilvl="0" w:tplc="FDB6BA14">
      <w:start w:val="1"/>
      <w:numFmt w:val="decimal"/>
      <w:lvlText w:val="%1."/>
      <w:lvlJc w:val="left"/>
      <w:pPr>
        <w:ind w:left="720" w:hanging="360"/>
      </w:pPr>
    </w:lvl>
    <w:lvl w:ilvl="1" w:tplc="0636BA16">
      <w:start w:val="1"/>
      <w:numFmt w:val="lowerLetter"/>
      <w:lvlText w:val="%2."/>
      <w:lvlJc w:val="left"/>
      <w:pPr>
        <w:ind w:left="1440" w:hanging="360"/>
      </w:pPr>
    </w:lvl>
    <w:lvl w:ilvl="2" w:tplc="51BC0772">
      <w:start w:val="1"/>
      <w:numFmt w:val="lowerRoman"/>
      <w:lvlText w:val="%3."/>
      <w:lvlJc w:val="right"/>
      <w:pPr>
        <w:ind w:left="2160" w:hanging="180"/>
      </w:pPr>
    </w:lvl>
    <w:lvl w:ilvl="3" w:tplc="03B0EAE2">
      <w:start w:val="1"/>
      <w:numFmt w:val="decimal"/>
      <w:lvlText w:val="%4."/>
      <w:lvlJc w:val="left"/>
      <w:pPr>
        <w:ind w:left="2880" w:hanging="360"/>
      </w:pPr>
    </w:lvl>
    <w:lvl w:ilvl="4" w:tplc="9424AFCC">
      <w:start w:val="1"/>
      <w:numFmt w:val="lowerLetter"/>
      <w:lvlText w:val="%5."/>
      <w:lvlJc w:val="left"/>
      <w:pPr>
        <w:ind w:left="3600" w:hanging="360"/>
      </w:pPr>
    </w:lvl>
    <w:lvl w:ilvl="5" w:tplc="92706E6A">
      <w:start w:val="1"/>
      <w:numFmt w:val="lowerRoman"/>
      <w:lvlText w:val="%6."/>
      <w:lvlJc w:val="right"/>
      <w:pPr>
        <w:ind w:left="4320" w:hanging="180"/>
      </w:pPr>
    </w:lvl>
    <w:lvl w:ilvl="6" w:tplc="794E1256">
      <w:start w:val="1"/>
      <w:numFmt w:val="decimal"/>
      <w:lvlText w:val="%7."/>
      <w:lvlJc w:val="left"/>
      <w:pPr>
        <w:ind w:left="5040" w:hanging="360"/>
      </w:pPr>
    </w:lvl>
    <w:lvl w:ilvl="7" w:tplc="BD0635C0">
      <w:start w:val="1"/>
      <w:numFmt w:val="lowerLetter"/>
      <w:lvlText w:val="%8."/>
      <w:lvlJc w:val="left"/>
      <w:pPr>
        <w:ind w:left="5760" w:hanging="360"/>
      </w:pPr>
    </w:lvl>
    <w:lvl w:ilvl="8" w:tplc="588EDA42">
      <w:start w:val="1"/>
      <w:numFmt w:val="lowerRoman"/>
      <w:lvlText w:val="%9."/>
      <w:lvlJc w:val="right"/>
      <w:pPr>
        <w:ind w:left="6480" w:hanging="180"/>
      </w:pPr>
    </w:lvl>
  </w:abstractNum>
  <w:abstractNum w:abstractNumId="17" w15:restartNumberingAfterBreak="0">
    <w:nsid w:val="76390D15"/>
    <w:multiLevelType w:val="hybridMultilevel"/>
    <w:tmpl w:val="FFFFFFFF"/>
    <w:lvl w:ilvl="0" w:tplc="01C67478">
      <w:start w:val="1"/>
      <w:numFmt w:val="bullet"/>
      <w:lvlText w:val=""/>
      <w:lvlJc w:val="left"/>
      <w:pPr>
        <w:ind w:left="720" w:hanging="360"/>
      </w:pPr>
      <w:rPr>
        <w:rFonts w:ascii="Symbol" w:hAnsi="Symbol" w:hint="default"/>
      </w:rPr>
    </w:lvl>
    <w:lvl w:ilvl="1" w:tplc="84F2A6EE">
      <w:start w:val="1"/>
      <w:numFmt w:val="bullet"/>
      <w:lvlText w:val="o"/>
      <w:lvlJc w:val="left"/>
      <w:pPr>
        <w:ind w:left="1440" w:hanging="360"/>
      </w:pPr>
      <w:rPr>
        <w:rFonts w:ascii="Courier New" w:hAnsi="Courier New" w:hint="default"/>
      </w:rPr>
    </w:lvl>
    <w:lvl w:ilvl="2" w:tplc="89482A9C">
      <w:start w:val="1"/>
      <w:numFmt w:val="bullet"/>
      <w:lvlText w:val=""/>
      <w:lvlJc w:val="left"/>
      <w:pPr>
        <w:ind w:left="2160" w:hanging="360"/>
      </w:pPr>
      <w:rPr>
        <w:rFonts w:ascii="Wingdings" w:hAnsi="Wingdings" w:hint="default"/>
      </w:rPr>
    </w:lvl>
    <w:lvl w:ilvl="3" w:tplc="18164B74">
      <w:start w:val="1"/>
      <w:numFmt w:val="bullet"/>
      <w:lvlText w:val=""/>
      <w:lvlJc w:val="left"/>
      <w:pPr>
        <w:ind w:left="2880" w:hanging="360"/>
      </w:pPr>
      <w:rPr>
        <w:rFonts w:ascii="Symbol" w:hAnsi="Symbol" w:hint="default"/>
      </w:rPr>
    </w:lvl>
    <w:lvl w:ilvl="4" w:tplc="379EFDD0">
      <w:start w:val="1"/>
      <w:numFmt w:val="bullet"/>
      <w:lvlText w:val="o"/>
      <w:lvlJc w:val="left"/>
      <w:pPr>
        <w:ind w:left="3600" w:hanging="360"/>
      </w:pPr>
      <w:rPr>
        <w:rFonts w:ascii="Courier New" w:hAnsi="Courier New" w:hint="default"/>
      </w:rPr>
    </w:lvl>
    <w:lvl w:ilvl="5" w:tplc="ACDE6902">
      <w:start w:val="1"/>
      <w:numFmt w:val="bullet"/>
      <w:lvlText w:val=""/>
      <w:lvlJc w:val="left"/>
      <w:pPr>
        <w:ind w:left="4320" w:hanging="360"/>
      </w:pPr>
      <w:rPr>
        <w:rFonts w:ascii="Wingdings" w:hAnsi="Wingdings" w:hint="default"/>
      </w:rPr>
    </w:lvl>
    <w:lvl w:ilvl="6" w:tplc="0A28E776">
      <w:start w:val="1"/>
      <w:numFmt w:val="bullet"/>
      <w:lvlText w:val=""/>
      <w:lvlJc w:val="left"/>
      <w:pPr>
        <w:ind w:left="5040" w:hanging="360"/>
      </w:pPr>
      <w:rPr>
        <w:rFonts w:ascii="Symbol" w:hAnsi="Symbol" w:hint="default"/>
      </w:rPr>
    </w:lvl>
    <w:lvl w:ilvl="7" w:tplc="1B526B92">
      <w:start w:val="1"/>
      <w:numFmt w:val="bullet"/>
      <w:lvlText w:val="o"/>
      <w:lvlJc w:val="left"/>
      <w:pPr>
        <w:ind w:left="5760" w:hanging="360"/>
      </w:pPr>
      <w:rPr>
        <w:rFonts w:ascii="Courier New" w:hAnsi="Courier New" w:hint="default"/>
      </w:rPr>
    </w:lvl>
    <w:lvl w:ilvl="8" w:tplc="258A7548">
      <w:start w:val="1"/>
      <w:numFmt w:val="bullet"/>
      <w:lvlText w:val=""/>
      <w:lvlJc w:val="left"/>
      <w:pPr>
        <w:ind w:left="6480" w:hanging="360"/>
      </w:pPr>
      <w:rPr>
        <w:rFonts w:ascii="Wingdings" w:hAnsi="Wingdings" w:hint="default"/>
      </w:rPr>
    </w:lvl>
  </w:abstractNum>
  <w:abstractNum w:abstractNumId="18" w15:restartNumberingAfterBreak="0">
    <w:nsid w:val="7716318A"/>
    <w:multiLevelType w:val="hybridMultilevel"/>
    <w:tmpl w:val="FFFFFFFF"/>
    <w:lvl w:ilvl="0" w:tplc="E5D4880C">
      <w:start w:val="1"/>
      <w:numFmt w:val="bullet"/>
      <w:lvlText w:val=""/>
      <w:lvlJc w:val="left"/>
      <w:pPr>
        <w:ind w:left="720" w:hanging="360"/>
      </w:pPr>
      <w:rPr>
        <w:rFonts w:ascii="Symbol" w:hAnsi="Symbol" w:hint="default"/>
      </w:rPr>
    </w:lvl>
    <w:lvl w:ilvl="1" w:tplc="BF14F254">
      <w:start w:val="1"/>
      <w:numFmt w:val="bullet"/>
      <w:lvlText w:val=""/>
      <w:lvlJc w:val="left"/>
      <w:pPr>
        <w:ind w:left="1440" w:hanging="360"/>
      </w:pPr>
      <w:rPr>
        <w:rFonts w:ascii="Symbol" w:hAnsi="Symbol" w:hint="default"/>
      </w:rPr>
    </w:lvl>
    <w:lvl w:ilvl="2" w:tplc="09C4EFE0">
      <w:start w:val="1"/>
      <w:numFmt w:val="bullet"/>
      <w:lvlText w:val=""/>
      <w:lvlJc w:val="left"/>
      <w:pPr>
        <w:ind w:left="2160" w:hanging="360"/>
      </w:pPr>
      <w:rPr>
        <w:rFonts w:ascii="Wingdings" w:hAnsi="Wingdings" w:hint="default"/>
      </w:rPr>
    </w:lvl>
    <w:lvl w:ilvl="3" w:tplc="2924C78E">
      <w:start w:val="1"/>
      <w:numFmt w:val="bullet"/>
      <w:lvlText w:val=""/>
      <w:lvlJc w:val="left"/>
      <w:pPr>
        <w:ind w:left="2880" w:hanging="360"/>
      </w:pPr>
      <w:rPr>
        <w:rFonts w:ascii="Symbol" w:hAnsi="Symbol" w:hint="default"/>
      </w:rPr>
    </w:lvl>
    <w:lvl w:ilvl="4" w:tplc="273A28A4">
      <w:start w:val="1"/>
      <w:numFmt w:val="bullet"/>
      <w:lvlText w:val="o"/>
      <w:lvlJc w:val="left"/>
      <w:pPr>
        <w:ind w:left="3600" w:hanging="360"/>
      </w:pPr>
      <w:rPr>
        <w:rFonts w:ascii="Courier New" w:hAnsi="Courier New" w:hint="default"/>
      </w:rPr>
    </w:lvl>
    <w:lvl w:ilvl="5" w:tplc="9B8E2BB2">
      <w:start w:val="1"/>
      <w:numFmt w:val="bullet"/>
      <w:lvlText w:val=""/>
      <w:lvlJc w:val="left"/>
      <w:pPr>
        <w:ind w:left="4320" w:hanging="360"/>
      </w:pPr>
      <w:rPr>
        <w:rFonts w:ascii="Wingdings" w:hAnsi="Wingdings" w:hint="default"/>
      </w:rPr>
    </w:lvl>
    <w:lvl w:ilvl="6" w:tplc="9BC2F38E">
      <w:start w:val="1"/>
      <w:numFmt w:val="bullet"/>
      <w:lvlText w:val=""/>
      <w:lvlJc w:val="left"/>
      <w:pPr>
        <w:ind w:left="5040" w:hanging="360"/>
      </w:pPr>
      <w:rPr>
        <w:rFonts w:ascii="Symbol" w:hAnsi="Symbol" w:hint="default"/>
      </w:rPr>
    </w:lvl>
    <w:lvl w:ilvl="7" w:tplc="4D6A6962">
      <w:start w:val="1"/>
      <w:numFmt w:val="bullet"/>
      <w:lvlText w:val="o"/>
      <w:lvlJc w:val="left"/>
      <w:pPr>
        <w:ind w:left="5760" w:hanging="360"/>
      </w:pPr>
      <w:rPr>
        <w:rFonts w:ascii="Courier New" w:hAnsi="Courier New" w:hint="default"/>
      </w:rPr>
    </w:lvl>
    <w:lvl w:ilvl="8" w:tplc="73BED19A">
      <w:start w:val="1"/>
      <w:numFmt w:val="bullet"/>
      <w:lvlText w:val=""/>
      <w:lvlJc w:val="left"/>
      <w:pPr>
        <w:ind w:left="6480" w:hanging="360"/>
      </w:pPr>
      <w:rPr>
        <w:rFonts w:ascii="Wingdings" w:hAnsi="Wingdings" w:hint="default"/>
      </w:rPr>
    </w:lvl>
  </w:abstractNum>
  <w:abstractNum w:abstractNumId="19" w15:restartNumberingAfterBreak="0">
    <w:nsid w:val="7EA6C3CF"/>
    <w:multiLevelType w:val="hybridMultilevel"/>
    <w:tmpl w:val="FFFFFFFF"/>
    <w:lvl w:ilvl="0" w:tplc="75EEBF5E">
      <w:start w:val="1"/>
      <w:numFmt w:val="decimal"/>
      <w:lvlText w:val="%1."/>
      <w:lvlJc w:val="left"/>
      <w:pPr>
        <w:ind w:left="720" w:hanging="360"/>
      </w:pPr>
    </w:lvl>
    <w:lvl w:ilvl="1" w:tplc="2520C412">
      <w:start w:val="1"/>
      <w:numFmt w:val="lowerLetter"/>
      <w:lvlText w:val="%2."/>
      <w:lvlJc w:val="left"/>
      <w:pPr>
        <w:ind w:left="1440" w:hanging="360"/>
      </w:pPr>
    </w:lvl>
    <w:lvl w:ilvl="2" w:tplc="79E4BBB8">
      <w:start w:val="1"/>
      <w:numFmt w:val="lowerRoman"/>
      <w:lvlText w:val="%3."/>
      <w:lvlJc w:val="right"/>
      <w:pPr>
        <w:ind w:left="2160" w:hanging="180"/>
      </w:pPr>
    </w:lvl>
    <w:lvl w:ilvl="3" w:tplc="F89AEB64">
      <w:start w:val="1"/>
      <w:numFmt w:val="decimal"/>
      <w:lvlText w:val="%4."/>
      <w:lvlJc w:val="left"/>
      <w:pPr>
        <w:ind w:left="2880" w:hanging="360"/>
      </w:pPr>
    </w:lvl>
    <w:lvl w:ilvl="4" w:tplc="D93A25A8">
      <w:start w:val="1"/>
      <w:numFmt w:val="lowerLetter"/>
      <w:lvlText w:val="%5."/>
      <w:lvlJc w:val="left"/>
      <w:pPr>
        <w:ind w:left="3600" w:hanging="360"/>
      </w:pPr>
    </w:lvl>
    <w:lvl w:ilvl="5" w:tplc="14D22D66">
      <w:start w:val="1"/>
      <w:numFmt w:val="lowerRoman"/>
      <w:lvlText w:val="%6."/>
      <w:lvlJc w:val="right"/>
      <w:pPr>
        <w:ind w:left="4320" w:hanging="180"/>
      </w:pPr>
    </w:lvl>
    <w:lvl w:ilvl="6" w:tplc="01E872B2">
      <w:start w:val="1"/>
      <w:numFmt w:val="decimal"/>
      <w:lvlText w:val="%7."/>
      <w:lvlJc w:val="left"/>
      <w:pPr>
        <w:ind w:left="5040" w:hanging="360"/>
      </w:pPr>
    </w:lvl>
    <w:lvl w:ilvl="7" w:tplc="75628CA2">
      <w:start w:val="1"/>
      <w:numFmt w:val="lowerLetter"/>
      <w:lvlText w:val="%8."/>
      <w:lvlJc w:val="left"/>
      <w:pPr>
        <w:ind w:left="5760" w:hanging="360"/>
      </w:pPr>
    </w:lvl>
    <w:lvl w:ilvl="8" w:tplc="C0E0D962">
      <w:start w:val="1"/>
      <w:numFmt w:val="lowerRoman"/>
      <w:lvlText w:val="%9."/>
      <w:lvlJc w:val="right"/>
      <w:pPr>
        <w:ind w:left="6480" w:hanging="180"/>
      </w:pPr>
    </w:lvl>
  </w:abstractNum>
  <w:num w:numId="1" w16cid:durableId="1507986744">
    <w:abstractNumId w:val="4"/>
  </w:num>
  <w:num w:numId="2" w16cid:durableId="1103955452">
    <w:abstractNumId w:val="7"/>
  </w:num>
  <w:num w:numId="3" w16cid:durableId="279990487">
    <w:abstractNumId w:val="15"/>
  </w:num>
  <w:num w:numId="4" w16cid:durableId="1150361889">
    <w:abstractNumId w:val="18"/>
  </w:num>
  <w:num w:numId="5" w16cid:durableId="1674264059">
    <w:abstractNumId w:val="13"/>
  </w:num>
  <w:num w:numId="6" w16cid:durableId="1947468684">
    <w:abstractNumId w:val="14"/>
  </w:num>
  <w:num w:numId="7" w16cid:durableId="1592735654">
    <w:abstractNumId w:val="9"/>
  </w:num>
  <w:num w:numId="8" w16cid:durableId="716003662">
    <w:abstractNumId w:val="16"/>
  </w:num>
  <w:num w:numId="9" w16cid:durableId="282467347">
    <w:abstractNumId w:val="6"/>
  </w:num>
  <w:num w:numId="10" w16cid:durableId="1802070100">
    <w:abstractNumId w:val="12"/>
  </w:num>
  <w:num w:numId="11" w16cid:durableId="1124040670">
    <w:abstractNumId w:val="2"/>
  </w:num>
  <w:num w:numId="12" w16cid:durableId="1039744377">
    <w:abstractNumId w:val="17"/>
  </w:num>
  <w:num w:numId="13" w16cid:durableId="1275669660">
    <w:abstractNumId w:val="10"/>
  </w:num>
  <w:num w:numId="14" w16cid:durableId="1443913319">
    <w:abstractNumId w:val="0"/>
  </w:num>
  <w:num w:numId="15" w16cid:durableId="98375161">
    <w:abstractNumId w:val="3"/>
  </w:num>
  <w:num w:numId="16" w16cid:durableId="199899511">
    <w:abstractNumId w:val="19"/>
  </w:num>
  <w:num w:numId="17" w16cid:durableId="1628852800">
    <w:abstractNumId w:val="1"/>
  </w:num>
  <w:num w:numId="18" w16cid:durableId="887649688">
    <w:abstractNumId w:val="5"/>
  </w:num>
  <w:num w:numId="19" w16cid:durableId="1474560531">
    <w:abstractNumId w:val="11"/>
  </w:num>
  <w:num w:numId="20" w16cid:durableId="20601273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ra0tDQBQjNzMyUdpeDU4uLM/DyQAsNaAH0vbMgsAAAA"/>
  </w:docVars>
  <w:rsids>
    <w:rsidRoot w:val="52C4FB36"/>
    <w:rsid w:val="00021488"/>
    <w:rsid w:val="00027483"/>
    <w:rsid w:val="00082F52"/>
    <w:rsid w:val="000951EC"/>
    <w:rsid w:val="000B2A91"/>
    <w:rsid w:val="000D0E40"/>
    <w:rsid w:val="000F4705"/>
    <w:rsid w:val="00142E70"/>
    <w:rsid w:val="0015A033"/>
    <w:rsid w:val="001801AB"/>
    <w:rsid w:val="001B54C4"/>
    <w:rsid w:val="001F57C7"/>
    <w:rsid w:val="00224E8D"/>
    <w:rsid w:val="00285697"/>
    <w:rsid w:val="00287491"/>
    <w:rsid w:val="002B6A3C"/>
    <w:rsid w:val="00311F25"/>
    <w:rsid w:val="0033547C"/>
    <w:rsid w:val="00375287"/>
    <w:rsid w:val="003960DE"/>
    <w:rsid w:val="00432DC2"/>
    <w:rsid w:val="00467324"/>
    <w:rsid w:val="004A79B5"/>
    <w:rsid w:val="004B1619"/>
    <w:rsid w:val="004B2A74"/>
    <w:rsid w:val="00530115"/>
    <w:rsid w:val="0053353D"/>
    <w:rsid w:val="0055686A"/>
    <w:rsid w:val="0056039A"/>
    <w:rsid w:val="00594CE0"/>
    <w:rsid w:val="005A7B4B"/>
    <w:rsid w:val="005D19A6"/>
    <w:rsid w:val="005F306C"/>
    <w:rsid w:val="006243C8"/>
    <w:rsid w:val="0063515A"/>
    <w:rsid w:val="006D025C"/>
    <w:rsid w:val="006E0B91"/>
    <w:rsid w:val="006F571C"/>
    <w:rsid w:val="0073185E"/>
    <w:rsid w:val="00736230"/>
    <w:rsid w:val="007D1967"/>
    <w:rsid w:val="007DDCC6"/>
    <w:rsid w:val="008030DC"/>
    <w:rsid w:val="00804BA6"/>
    <w:rsid w:val="008178DD"/>
    <w:rsid w:val="00821055"/>
    <w:rsid w:val="008503C0"/>
    <w:rsid w:val="00885F28"/>
    <w:rsid w:val="008A37C1"/>
    <w:rsid w:val="008B24FF"/>
    <w:rsid w:val="009350B1"/>
    <w:rsid w:val="009715AD"/>
    <w:rsid w:val="009A2775"/>
    <w:rsid w:val="009A692A"/>
    <w:rsid w:val="009D5A69"/>
    <w:rsid w:val="009D6803"/>
    <w:rsid w:val="009E170C"/>
    <w:rsid w:val="00A11268"/>
    <w:rsid w:val="00A11A09"/>
    <w:rsid w:val="00A48544"/>
    <w:rsid w:val="00A94FA0"/>
    <w:rsid w:val="00A960A3"/>
    <w:rsid w:val="00A96F02"/>
    <w:rsid w:val="00B8045F"/>
    <w:rsid w:val="00C267B5"/>
    <w:rsid w:val="00C40A93"/>
    <w:rsid w:val="00C4323F"/>
    <w:rsid w:val="00C70B4F"/>
    <w:rsid w:val="00C74B9F"/>
    <w:rsid w:val="00C792D7"/>
    <w:rsid w:val="00C80CEF"/>
    <w:rsid w:val="00C8601A"/>
    <w:rsid w:val="00CB513A"/>
    <w:rsid w:val="00CC4790"/>
    <w:rsid w:val="00D62853"/>
    <w:rsid w:val="00D7409F"/>
    <w:rsid w:val="00E1726D"/>
    <w:rsid w:val="00E24767"/>
    <w:rsid w:val="00E340A6"/>
    <w:rsid w:val="00E75DED"/>
    <w:rsid w:val="00E875BC"/>
    <w:rsid w:val="00EC3AD5"/>
    <w:rsid w:val="00EE1ADF"/>
    <w:rsid w:val="00F37212"/>
    <w:rsid w:val="00FF0F7D"/>
    <w:rsid w:val="015D5B99"/>
    <w:rsid w:val="01812DFD"/>
    <w:rsid w:val="01862DF8"/>
    <w:rsid w:val="019A6AA7"/>
    <w:rsid w:val="021DA2FB"/>
    <w:rsid w:val="02D6AE76"/>
    <w:rsid w:val="02F4368E"/>
    <w:rsid w:val="0397CE40"/>
    <w:rsid w:val="03BC9A2E"/>
    <w:rsid w:val="03F4E9CD"/>
    <w:rsid w:val="03F67D53"/>
    <w:rsid w:val="04218E53"/>
    <w:rsid w:val="04F29E57"/>
    <w:rsid w:val="05224950"/>
    <w:rsid w:val="056A3CDE"/>
    <w:rsid w:val="062B4D24"/>
    <w:rsid w:val="0678DDC2"/>
    <w:rsid w:val="06E327B3"/>
    <w:rsid w:val="07060D3F"/>
    <w:rsid w:val="0718FC2A"/>
    <w:rsid w:val="072E1E15"/>
    <w:rsid w:val="07635A8E"/>
    <w:rsid w:val="07CAE1CE"/>
    <w:rsid w:val="083A7664"/>
    <w:rsid w:val="0873BC22"/>
    <w:rsid w:val="08C9EE76"/>
    <w:rsid w:val="09071F2E"/>
    <w:rsid w:val="09B30445"/>
    <w:rsid w:val="09C16AF3"/>
    <w:rsid w:val="0A03F295"/>
    <w:rsid w:val="0A0F8C83"/>
    <w:rsid w:val="0A35D9A0"/>
    <w:rsid w:val="0A6FF3D0"/>
    <w:rsid w:val="0AA9FCFB"/>
    <w:rsid w:val="0B05A434"/>
    <w:rsid w:val="0B66207C"/>
    <w:rsid w:val="0B7A2125"/>
    <w:rsid w:val="0BEC97E0"/>
    <w:rsid w:val="0C018F38"/>
    <w:rsid w:val="0C453D97"/>
    <w:rsid w:val="0CA2FFE5"/>
    <w:rsid w:val="0DCD3458"/>
    <w:rsid w:val="0DF84386"/>
    <w:rsid w:val="0E3D8FCC"/>
    <w:rsid w:val="0E3F00C4"/>
    <w:rsid w:val="0E944005"/>
    <w:rsid w:val="0F0A390D"/>
    <w:rsid w:val="0F26C633"/>
    <w:rsid w:val="0FA8E448"/>
    <w:rsid w:val="10357701"/>
    <w:rsid w:val="103F2F90"/>
    <w:rsid w:val="107ECE07"/>
    <w:rsid w:val="10BBD7FE"/>
    <w:rsid w:val="11133F83"/>
    <w:rsid w:val="116CF5AF"/>
    <w:rsid w:val="119BAFB2"/>
    <w:rsid w:val="11F491E0"/>
    <w:rsid w:val="128013C7"/>
    <w:rsid w:val="13FFAD65"/>
    <w:rsid w:val="146FEA6D"/>
    <w:rsid w:val="14834F42"/>
    <w:rsid w:val="14E13592"/>
    <w:rsid w:val="14EDEEC7"/>
    <w:rsid w:val="1510CCE5"/>
    <w:rsid w:val="156F2C68"/>
    <w:rsid w:val="1570CF71"/>
    <w:rsid w:val="157E6AF5"/>
    <w:rsid w:val="159FECED"/>
    <w:rsid w:val="15ACF1CF"/>
    <w:rsid w:val="162DB398"/>
    <w:rsid w:val="16E23D5C"/>
    <w:rsid w:val="170AFCC9"/>
    <w:rsid w:val="1748C230"/>
    <w:rsid w:val="177E0368"/>
    <w:rsid w:val="1784B811"/>
    <w:rsid w:val="17A13151"/>
    <w:rsid w:val="181B6F40"/>
    <w:rsid w:val="1827050E"/>
    <w:rsid w:val="182EE85C"/>
    <w:rsid w:val="196764E6"/>
    <w:rsid w:val="19A4D0A6"/>
    <w:rsid w:val="19E2B23B"/>
    <w:rsid w:val="19E67B68"/>
    <w:rsid w:val="1A36AE5A"/>
    <w:rsid w:val="1A735E10"/>
    <w:rsid w:val="1A8062F2"/>
    <w:rsid w:val="1A957E23"/>
    <w:rsid w:val="1AB77BFA"/>
    <w:rsid w:val="1ABAF985"/>
    <w:rsid w:val="1AC764C7"/>
    <w:rsid w:val="1AD8D213"/>
    <w:rsid w:val="1BB0E6FB"/>
    <w:rsid w:val="1BB24FB9"/>
    <w:rsid w:val="1BC96E34"/>
    <w:rsid w:val="1C07EFA4"/>
    <w:rsid w:val="1CCB7352"/>
    <w:rsid w:val="1CCB97B0"/>
    <w:rsid w:val="1CDAE11C"/>
    <w:rsid w:val="1DA54FF0"/>
    <w:rsid w:val="1DA83E69"/>
    <w:rsid w:val="1DAAFED2"/>
    <w:rsid w:val="1DB7396B"/>
    <w:rsid w:val="1DDC1009"/>
    <w:rsid w:val="1E06286A"/>
    <w:rsid w:val="1E7FCCF8"/>
    <w:rsid w:val="1EABEA10"/>
    <w:rsid w:val="1FAC4336"/>
    <w:rsid w:val="20178493"/>
    <w:rsid w:val="203E15EB"/>
    <w:rsid w:val="206B1C1C"/>
    <w:rsid w:val="206B6ADB"/>
    <w:rsid w:val="20D17E95"/>
    <w:rsid w:val="212D65B0"/>
    <w:rsid w:val="21481397"/>
    <w:rsid w:val="21B354F4"/>
    <w:rsid w:val="21D818B5"/>
    <w:rsid w:val="22AE0058"/>
    <w:rsid w:val="22E22E51"/>
    <w:rsid w:val="23D48019"/>
    <w:rsid w:val="24466996"/>
    <w:rsid w:val="2467B7F4"/>
    <w:rsid w:val="24CCCAA4"/>
    <w:rsid w:val="24D00F9D"/>
    <w:rsid w:val="252974C1"/>
    <w:rsid w:val="252CE3DB"/>
    <w:rsid w:val="25DC45AA"/>
    <w:rsid w:val="26237240"/>
    <w:rsid w:val="26241806"/>
    <w:rsid w:val="26335B4C"/>
    <w:rsid w:val="26E9AC66"/>
    <w:rsid w:val="27046E03"/>
    <w:rsid w:val="27BF42A1"/>
    <w:rsid w:val="27E50EF9"/>
    <w:rsid w:val="2866F4CB"/>
    <w:rsid w:val="28674B9A"/>
    <w:rsid w:val="28DFBF6A"/>
    <w:rsid w:val="295B1302"/>
    <w:rsid w:val="29A03BC7"/>
    <w:rsid w:val="2AD6D036"/>
    <w:rsid w:val="2B2C494A"/>
    <w:rsid w:val="2B335BEB"/>
    <w:rsid w:val="2B3C0C28"/>
    <w:rsid w:val="2BFF272D"/>
    <w:rsid w:val="2C096877"/>
    <w:rsid w:val="2C69EEAE"/>
    <w:rsid w:val="2C6CBDD2"/>
    <w:rsid w:val="2C9DAB5E"/>
    <w:rsid w:val="2D095EC0"/>
    <w:rsid w:val="2D3BC3E8"/>
    <w:rsid w:val="2D53CB29"/>
    <w:rsid w:val="2E2E8425"/>
    <w:rsid w:val="2EE5FB6A"/>
    <w:rsid w:val="2F0366EF"/>
    <w:rsid w:val="2F056004"/>
    <w:rsid w:val="2F0A974D"/>
    <w:rsid w:val="2F0C19AF"/>
    <w:rsid w:val="2F209917"/>
    <w:rsid w:val="2F22F36F"/>
    <w:rsid w:val="3029AC25"/>
    <w:rsid w:val="305E3BF4"/>
    <w:rsid w:val="3073CE3C"/>
    <w:rsid w:val="3081CBCB"/>
    <w:rsid w:val="30B629F3"/>
    <w:rsid w:val="30BE050B"/>
    <w:rsid w:val="30C764CA"/>
    <w:rsid w:val="30E5C2BE"/>
    <w:rsid w:val="31297487"/>
    <w:rsid w:val="3135BEC1"/>
    <w:rsid w:val="315BDA7C"/>
    <w:rsid w:val="328FA2D5"/>
    <w:rsid w:val="32B4E628"/>
    <w:rsid w:val="32B80EA4"/>
    <w:rsid w:val="33AB6EFE"/>
    <w:rsid w:val="342454A9"/>
    <w:rsid w:val="342B7336"/>
    <w:rsid w:val="3433AAD3"/>
    <w:rsid w:val="346F88BE"/>
    <w:rsid w:val="347DBE66"/>
    <w:rsid w:val="34C115D4"/>
    <w:rsid w:val="34CFFD9C"/>
    <w:rsid w:val="34EA6E9E"/>
    <w:rsid w:val="35F16DC9"/>
    <w:rsid w:val="35FF3CAB"/>
    <w:rsid w:val="36224ADA"/>
    <w:rsid w:val="366D06D0"/>
    <w:rsid w:val="36A36270"/>
    <w:rsid w:val="37FC2C41"/>
    <w:rsid w:val="38167400"/>
    <w:rsid w:val="385E996D"/>
    <w:rsid w:val="38859335"/>
    <w:rsid w:val="38FF04F2"/>
    <w:rsid w:val="397136CC"/>
    <w:rsid w:val="397A3C6A"/>
    <w:rsid w:val="3991769C"/>
    <w:rsid w:val="3A9AD553"/>
    <w:rsid w:val="3A9D4852"/>
    <w:rsid w:val="3C9078AC"/>
    <w:rsid w:val="3C9A7D1B"/>
    <w:rsid w:val="3C9E8D23"/>
    <w:rsid w:val="3CD39D34"/>
    <w:rsid w:val="3D16E50F"/>
    <w:rsid w:val="3D3BC1F0"/>
    <w:rsid w:val="3D681EA7"/>
    <w:rsid w:val="3DBD3531"/>
    <w:rsid w:val="3DCE7161"/>
    <w:rsid w:val="3E0D3023"/>
    <w:rsid w:val="3E46BA88"/>
    <w:rsid w:val="3E9C2CC9"/>
    <w:rsid w:val="3EA791A8"/>
    <w:rsid w:val="3FD15706"/>
    <w:rsid w:val="40418DE2"/>
    <w:rsid w:val="407EBFE1"/>
    <w:rsid w:val="411A21C8"/>
    <w:rsid w:val="4158D5E9"/>
    <w:rsid w:val="41B95E0F"/>
    <w:rsid w:val="41E2321C"/>
    <w:rsid w:val="425A14FC"/>
    <w:rsid w:val="42809513"/>
    <w:rsid w:val="42AE429D"/>
    <w:rsid w:val="4301B942"/>
    <w:rsid w:val="433A0C74"/>
    <w:rsid w:val="43B140DA"/>
    <w:rsid w:val="43CC73C1"/>
    <w:rsid w:val="445CF78B"/>
    <w:rsid w:val="44675F30"/>
    <w:rsid w:val="449BC3CC"/>
    <w:rsid w:val="45684422"/>
    <w:rsid w:val="46293F68"/>
    <w:rsid w:val="476F7D2F"/>
    <w:rsid w:val="47865702"/>
    <w:rsid w:val="48138911"/>
    <w:rsid w:val="483E311D"/>
    <w:rsid w:val="48458E65"/>
    <w:rsid w:val="48FC005F"/>
    <w:rsid w:val="490ADE51"/>
    <w:rsid w:val="493ADC89"/>
    <w:rsid w:val="49423C69"/>
    <w:rsid w:val="49518E50"/>
    <w:rsid w:val="496BD554"/>
    <w:rsid w:val="4A61F52C"/>
    <w:rsid w:val="4A781F74"/>
    <w:rsid w:val="4B07A5B5"/>
    <w:rsid w:val="4B4B456A"/>
    <w:rsid w:val="4B888280"/>
    <w:rsid w:val="4BB0B9DA"/>
    <w:rsid w:val="4BC0AE61"/>
    <w:rsid w:val="4BFDC58D"/>
    <w:rsid w:val="4C56C37C"/>
    <w:rsid w:val="4C754448"/>
    <w:rsid w:val="4D10D76D"/>
    <w:rsid w:val="4D1A4B39"/>
    <w:rsid w:val="4E069CC9"/>
    <w:rsid w:val="4E3F4677"/>
    <w:rsid w:val="4E43417A"/>
    <w:rsid w:val="4E7C58BE"/>
    <w:rsid w:val="4EE3A3DC"/>
    <w:rsid w:val="4FA26D2A"/>
    <w:rsid w:val="4FA4B7AA"/>
    <w:rsid w:val="5048059F"/>
    <w:rsid w:val="507DF4AE"/>
    <w:rsid w:val="50FF9E66"/>
    <w:rsid w:val="5126D0FE"/>
    <w:rsid w:val="5140C643"/>
    <w:rsid w:val="51FB39DE"/>
    <w:rsid w:val="526E5A51"/>
    <w:rsid w:val="52751630"/>
    <w:rsid w:val="52C4FB36"/>
    <w:rsid w:val="52D8486E"/>
    <w:rsid w:val="52DA0DEC"/>
    <w:rsid w:val="52F0BCDD"/>
    <w:rsid w:val="52F4CEA4"/>
    <w:rsid w:val="532E50EB"/>
    <w:rsid w:val="5367CCA8"/>
    <w:rsid w:val="53E073CE"/>
    <w:rsid w:val="5415B4A2"/>
    <w:rsid w:val="5455EDBD"/>
    <w:rsid w:val="5464B117"/>
    <w:rsid w:val="54A54E81"/>
    <w:rsid w:val="54AA34AE"/>
    <w:rsid w:val="5532DAA0"/>
    <w:rsid w:val="554C05E1"/>
    <w:rsid w:val="55AF7DEF"/>
    <w:rsid w:val="55E48688"/>
    <w:rsid w:val="5611AEAE"/>
    <w:rsid w:val="56CBEA3F"/>
    <w:rsid w:val="5788CE66"/>
    <w:rsid w:val="57ABB991"/>
    <w:rsid w:val="58A9B9A8"/>
    <w:rsid w:val="59254A61"/>
    <w:rsid w:val="593AD70F"/>
    <w:rsid w:val="5973929A"/>
    <w:rsid w:val="59FFE6CD"/>
    <w:rsid w:val="5A31291A"/>
    <w:rsid w:val="5A5FF34F"/>
    <w:rsid w:val="5AC52F41"/>
    <w:rsid w:val="5AE35A53"/>
    <w:rsid w:val="5AFB4712"/>
    <w:rsid w:val="5BA44F99"/>
    <w:rsid w:val="5BFBC3B0"/>
    <w:rsid w:val="5C4A3521"/>
    <w:rsid w:val="5C51B271"/>
    <w:rsid w:val="5D893F4C"/>
    <w:rsid w:val="5E0F1C26"/>
    <w:rsid w:val="5E15BE44"/>
    <w:rsid w:val="5E1E9A55"/>
    <w:rsid w:val="5E82095A"/>
    <w:rsid w:val="5EBABD8A"/>
    <w:rsid w:val="5F29E61E"/>
    <w:rsid w:val="5F61302D"/>
    <w:rsid w:val="606C56AE"/>
    <w:rsid w:val="60AFCE31"/>
    <w:rsid w:val="6169503A"/>
    <w:rsid w:val="617449AD"/>
    <w:rsid w:val="6254B3FD"/>
    <w:rsid w:val="63E282E5"/>
    <w:rsid w:val="64114486"/>
    <w:rsid w:val="64818D0B"/>
    <w:rsid w:val="64921E9D"/>
    <w:rsid w:val="64AB0C9F"/>
    <w:rsid w:val="64AF7F77"/>
    <w:rsid w:val="6552BCF0"/>
    <w:rsid w:val="65835DFA"/>
    <w:rsid w:val="659F465B"/>
    <w:rsid w:val="65A4F58B"/>
    <w:rsid w:val="65E6094E"/>
    <w:rsid w:val="662FF230"/>
    <w:rsid w:val="6683F8E7"/>
    <w:rsid w:val="66E9970C"/>
    <w:rsid w:val="66EE8D51"/>
    <w:rsid w:val="6713D150"/>
    <w:rsid w:val="6761423C"/>
    <w:rsid w:val="67A1F668"/>
    <w:rsid w:val="67C73ABE"/>
    <w:rsid w:val="67EAAD84"/>
    <w:rsid w:val="6885676D"/>
    <w:rsid w:val="688FAB69"/>
    <w:rsid w:val="689FF682"/>
    <w:rsid w:val="68B48C24"/>
    <w:rsid w:val="68D6E71D"/>
    <w:rsid w:val="6932334D"/>
    <w:rsid w:val="696B2476"/>
    <w:rsid w:val="6981F1F8"/>
    <w:rsid w:val="69840869"/>
    <w:rsid w:val="69CB3BFF"/>
    <w:rsid w:val="69D0F599"/>
    <w:rsid w:val="69FBFA25"/>
    <w:rsid w:val="6AD9972A"/>
    <w:rsid w:val="6AF73FD8"/>
    <w:rsid w:val="6C9F0182"/>
    <w:rsid w:val="6D1FA6F0"/>
    <w:rsid w:val="6D6FE914"/>
    <w:rsid w:val="6DAA5840"/>
    <w:rsid w:val="6DAFB088"/>
    <w:rsid w:val="6E21DBB8"/>
    <w:rsid w:val="6F116796"/>
    <w:rsid w:val="6F80FC63"/>
    <w:rsid w:val="708E6179"/>
    <w:rsid w:val="709CE83A"/>
    <w:rsid w:val="70E1F902"/>
    <w:rsid w:val="710DF0F9"/>
    <w:rsid w:val="7178BDF8"/>
    <w:rsid w:val="71E33815"/>
    <w:rsid w:val="71F376B4"/>
    <w:rsid w:val="72242AAC"/>
    <w:rsid w:val="7273312E"/>
    <w:rsid w:val="72AF8C9E"/>
    <w:rsid w:val="73495392"/>
    <w:rsid w:val="73606B91"/>
    <w:rsid w:val="73B8330E"/>
    <w:rsid w:val="741999C4"/>
    <w:rsid w:val="74714D81"/>
    <w:rsid w:val="74E523F3"/>
    <w:rsid w:val="7561D29C"/>
    <w:rsid w:val="75DAA591"/>
    <w:rsid w:val="77513A86"/>
    <w:rsid w:val="775A9DA9"/>
    <w:rsid w:val="77B22355"/>
    <w:rsid w:val="7801C312"/>
    <w:rsid w:val="789E1BE8"/>
    <w:rsid w:val="78AB9E1C"/>
    <w:rsid w:val="795B8F74"/>
    <w:rsid w:val="7966AE7A"/>
    <w:rsid w:val="79DA5BFF"/>
    <w:rsid w:val="7A0E6870"/>
    <w:rsid w:val="7AB2C0B2"/>
    <w:rsid w:val="7AFA70AE"/>
    <w:rsid w:val="7B788265"/>
    <w:rsid w:val="7BBC4DB9"/>
    <w:rsid w:val="7C1E0A48"/>
    <w:rsid w:val="7C56A159"/>
    <w:rsid w:val="7C81F8BE"/>
    <w:rsid w:val="7C90C292"/>
    <w:rsid w:val="7CEB35F0"/>
    <w:rsid w:val="7D358102"/>
    <w:rsid w:val="7D6F61FC"/>
    <w:rsid w:val="7DFE5CA8"/>
    <w:rsid w:val="7E4CBC35"/>
    <w:rsid w:val="7F12BA41"/>
    <w:rsid w:val="7F2B9043"/>
    <w:rsid w:val="7FAA04C6"/>
    <w:rsid w:val="7FADF825"/>
    <w:rsid w:val="7FD891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4FB36"/>
  <w15:chartTrackingRefBased/>
  <w15:docId w15:val="{89DA724E-AACE-4EB2-8415-4B725727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TOCHeading">
    <w:name w:val="TOC Heading"/>
    <w:basedOn w:val="Heading1"/>
    <w:next w:val="Normal"/>
    <w:uiPriority w:val="39"/>
    <w:unhideWhenUsed/>
    <w:qFormat/>
    <w:rsid w:val="009A2775"/>
    <w:pPr>
      <w:outlineLvl w:val="9"/>
    </w:pPr>
    <w:rPr>
      <w:lang w:val="en-US"/>
    </w:rPr>
  </w:style>
  <w:style w:type="paragraph" w:styleId="TOC3">
    <w:name w:val="toc 3"/>
    <w:basedOn w:val="Normal"/>
    <w:next w:val="Normal"/>
    <w:autoRedefine/>
    <w:uiPriority w:val="39"/>
    <w:unhideWhenUsed/>
    <w:rsid w:val="009A2775"/>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table" w:styleId="GridTable5Dark-Accent5">
    <w:name w:val="Grid Table 5 Dark Accent 5"/>
    <w:basedOn w:val="TableNormal"/>
    <w:uiPriority w:val="50"/>
    <w:rsid w:val="0053011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932B4-41FB-4918-8062-5AFBF1871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560</Words>
  <Characters>3196</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penbusch,Jesper J.M.</dc:creator>
  <cp:keywords/>
  <dc:description/>
  <cp:lastModifiedBy>Grzegorz Malisz</cp:lastModifiedBy>
  <cp:revision>81</cp:revision>
  <dcterms:created xsi:type="dcterms:W3CDTF">2022-09-02T21:04:00Z</dcterms:created>
  <dcterms:modified xsi:type="dcterms:W3CDTF">2022-12-01T11:06:00Z</dcterms:modified>
</cp:coreProperties>
</file>